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09" w:type="dxa"/>
        <w:jc w:val="center"/>
        <w:tblLook w:val="01E0" w:firstRow="1" w:lastRow="1" w:firstColumn="1" w:lastColumn="1" w:noHBand="0" w:noVBand="0"/>
      </w:tblPr>
      <w:tblGrid>
        <w:gridCol w:w="4353"/>
        <w:gridCol w:w="5356"/>
      </w:tblGrid>
      <w:tr w:rsidR="00D056E2" w:rsidRPr="00760DE4">
        <w:trPr>
          <w:jc w:val="center"/>
        </w:trPr>
        <w:tc>
          <w:tcPr>
            <w:tcW w:w="4353" w:type="dxa"/>
          </w:tcPr>
          <w:p w:rsidR="00787D47" w:rsidRPr="00760DE4" w:rsidRDefault="00787D47" w:rsidP="00015911">
            <w:pPr>
              <w:jc w:val="center"/>
              <w:rPr>
                <w:b/>
                <w:sz w:val="26"/>
              </w:rPr>
            </w:pPr>
            <w:r w:rsidRPr="00760DE4">
              <w:rPr>
                <w:sz w:val="24"/>
              </w:rPr>
              <w:t>TRƯỜNG Đ</w:t>
            </w:r>
            <w:r w:rsidR="009A1B8A" w:rsidRPr="00760DE4">
              <w:rPr>
                <w:sz w:val="24"/>
              </w:rPr>
              <w:t>H</w:t>
            </w:r>
            <w:r w:rsidRPr="00760DE4">
              <w:rPr>
                <w:sz w:val="24"/>
              </w:rPr>
              <w:t xml:space="preserve"> HÀNG HẢI</w:t>
            </w:r>
            <w:r w:rsidR="009A1B8A" w:rsidRPr="00760DE4">
              <w:rPr>
                <w:sz w:val="24"/>
              </w:rPr>
              <w:t xml:space="preserve"> VIỆT NAM</w:t>
            </w:r>
            <w:r w:rsidRPr="00760DE4">
              <w:rPr>
                <w:sz w:val="24"/>
              </w:rPr>
              <w:t xml:space="preserve"> </w:t>
            </w:r>
            <w:r w:rsidR="000F63C1" w:rsidRPr="00760DE4">
              <w:rPr>
                <w:b/>
                <w:sz w:val="26"/>
              </w:rPr>
              <w:t>KHOA</w:t>
            </w:r>
            <w:r w:rsidR="00E67D38">
              <w:rPr>
                <w:b/>
                <w:sz w:val="26"/>
              </w:rPr>
              <w:t xml:space="preserve">/VIỆN </w:t>
            </w:r>
            <w:r w:rsidR="00E67D38">
              <w:rPr>
                <w:sz w:val="26"/>
              </w:rPr>
              <w:t>……</w:t>
            </w:r>
            <w:r w:rsidR="00E67D38">
              <w:rPr>
                <w:b/>
                <w:sz w:val="26"/>
              </w:rPr>
              <w:t xml:space="preserve"> </w:t>
            </w:r>
          </w:p>
          <w:p w:rsidR="00787D47" w:rsidRPr="00760DE4" w:rsidRDefault="007B1C1E" w:rsidP="00015911">
            <w:pPr>
              <w:jc w:val="center"/>
              <w:rPr>
                <w:b/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4294967295" distB="4294967295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829945</wp:posOffset>
                      </wp:positionH>
                      <wp:positionV relativeFrom="paragraph">
                        <wp:posOffset>33019</wp:posOffset>
                      </wp:positionV>
                      <wp:extent cx="956945" cy="0"/>
                      <wp:effectExtent l="0" t="0" r="14605" b="0"/>
                      <wp:wrapNone/>
                      <wp:docPr id="2" name="AutoShap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5694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4E711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65" o:spid="_x0000_s1026" type="#_x0000_t32" style="position:absolute;margin-left:65.35pt;margin-top:2.6pt;width:75.3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"/>
                  </w:pict>
                </mc:Fallback>
              </mc:AlternateContent>
            </w:r>
          </w:p>
          <w:p w:rsidR="00D056E2" w:rsidRPr="00760DE4" w:rsidRDefault="00D056E2" w:rsidP="0022710F">
            <w:pPr>
              <w:ind w:left="171"/>
              <w:jc w:val="center"/>
              <w:rPr>
                <w:i/>
                <w:sz w:val="24"/>
              </w:rPr>
            </w:pPr>
          </w:p>
        </w:tc>
        <w:tc>
          <w:tcPr>
            <w:tcW w:w="5356" w:type="dxa"/>
          </w:tcPr>
          <w:p w:rsidR="00D056E2" w:rsidRPr="00760DE4" w:rsidRDefault="00D056E2" w:rsidP="00E07623">
            <w:pPr>
              <w:rPr>
                <w:b/>
                <w:sz w:val="24"/>
              </w:rPr>
            </w:pPr>
            <w:r w:rsidRPr="00760DE4">
              <w:rPr>
                <w:b/>
                <w:sz w:val="24"/>
              </w:rPr>
              <w:t>CỘNG HOÀ XÃ HỘI CHỦ NGHĨA VIỆT NAM</w:t>
            </w:r>
          </w:p>
          <w:p w:rsidR="00D056E2" w:rsidRPr="00760DE4" w:rsidRDefault="00D056E2" w:rsidP="00015911">
            <w:pPr>
              <w:jc w:val="center"/>
              <w:rPr>
                <w:b/>
                <w:sz w:val="26"/>
              </w:rPr>
            </w:pPr>
            <w:r w:rsidRPr="00760DE4">
              <w:rPr>
                <w:b/>
                <w:sz w:val="26"/>
              </w:rPr>
              <w:t>Độc lập - Tự do - Hạnh phúc</w:t>
            </w:r>
          </w:p>
          <w:p w:rsidR="00D056E2" w:rsidRPr="00760DE4" w:rsidRDefault="007B1C1E" w:rsidP="00015911">
            <w:pPr>
              <w:jc w:val="center"/>
              <w:rPr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43814</wp:posOffset>
                      </wp:positionV>
                      <wp:extent cx="2019300" cy="0"/>
                      <wp:effectExtent l="0" t="0" r="0" b="0"/>
                      <wp:wrapNone/>
                      <wp:docPr id="1" name="AutoShap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93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6C986" id="AutoShape 166" o:spid="_x0000_s1026" type="#_x0000_t32" style="position:absolute;margin-left:50.35pt;margin-top:3.45pt;width:159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"/>
                  </w:pict>
                </mc:Fallback>
              </mc:AlternateContent>
            </w:r>
          </w:p>
          <w:p w:rsidR="00D056E2" w:rsidRPr="00760DE4" w:rsidRDefault="00D056E2" w:rsidP="00015911">
            <w:pPr>
              <w:ind w:right="143"/>
              <w:jc w:val="right"/>
              <w:rPr>
                <w:i/>
                <w:sz w:val="26"/>
              </w:rPr>
            </w:pPr>
            <w:r w:rsidRPr="00760DE4">
              <w:rPr>
                <w:i/>
                <w:sz w:val="26"/>
              </w:rPr>
              <w:t xml:space="preserve">Hải Phòng, ngày  </w:t>
            </w:r>
            <w:r w:rsidR="00213D4B">
              <w:rPr>
                <w:i/>
                <w:sz w:val="26"/>
              </w:rPr>
              <w:t xml:space="preserve"> </w:t>
            </w:r>
            <w:r w:rsidRPr="00760DE4">
              <w:rPr>
                <w:i/>
                <w:sz w:val="26"/>
              </w:rPr>
              <w:t xml:space="preserve">  tháng </w:t>
            </w:r>
            <w:r w:rsidR="00213D4B">
              <w:rPr>
                <w:i/>
                <w:sz w:val="26"/>
              </w:rPr>
              <w:t xml:space="preserve">   </w:t>
            </w:r>
            <w:r w:rsidRPr="00760DE4">
              <w:rPr>
                <w:i/>
                <w:sz w:val="26"/>
              </w:rPr>
              <w:t xml:space="preserve"> năm 20  </w:t>
            </w:r>
          </w:p>
          <w:p w:rsidR="00D056E2" w:rsidRPr="00760DE4" w:rsidRDefault="00D056E2" w:rsidP="00015911">
            <w:pPr>
              <w:jc w:val="center"/>
              <w:rPr>
                <w:sz w:val="24"/>
              </w:rPr>
            </w:pPr>
          </w:p>
        </w:tc>
      </w:tr>
    </w:tbl>
    <w:p w:rsidR="000F63C1" w:rsidRPr="00760DE4" w:rsidRDefault="007546B1" w:rsidP="000F63C1">
      <w:pPr>
        <w:spacing w:before="120"/>
        <w:jc w:val="center"/>
        <w:rPr>
          <w:b/>
          <w:sz w:val="32"/>
          <w:szCs w:val="32"/>
        </w:rPr>
      </w:pPr>
      <w:r w:rsidRPr="00760DE4">
        <w:rPr>
          <w:b/>
          <w:sz w:val="32"/>
          <w:szCs w:val="32"/>
        </w:rPr>
        <w:t>ĐỀ ÁN</w:t>
      </w:r>
    </w:p>
    <w:p w:rsidR="000F63C1" w:rsidRPr="00760DE4" w:rsidRDefault="000F63C1" w:rsidP="000F63C1">
      <w:pPr>
        <w:spacing w:before="120"/>
        <w:jc w:val="center"/>
        <w:rPr>
          <w:b/>
        </w:rPr>
      </w:pPr>
      <w:r w:rsidRPr="00760DE4">
        <w:rPr>
          <w:b/>
        </w:rPr>
        <w:t>ĐĂNG KÝ MỞ CHUYÊN NGÀNH ĐÀO TẠO</w:t>
      </w:r>
    </w:p>
    <w:p w:rsidR="00294383" w:rsidRPr="00760DE4" w:rsidRDefault="00294383" w:rsidP="000F63C1">
      <w:pPr>
        <w:spacing w:before="120"/>
        <w:jc w:val="center"/>
      </w:pPr>
    </w:p>
    <w:p w:rsidR="00294383" w:rsidRPr="00EE0A9A" w:rsidRDefault="000F63C1" w:rsidP="00DF7868">
      <w:pPr>
        <w:spacing w:before="60" w:after="60" w:line="288" w:lineRule="auto"/>
        <w:jc w:val="both"/>
        <w:rPr>
          <w:sz w:val="26"/>
          <w:szCs w:val="26"/>
        </w:rPr>
      </w:pPr>
      <w:r w:rsidRPr="00EE0A9A">
        <w:rPr>
          <w:sz w:val="26"/>
          <w:szCs w:val="26"/>
        </w:rPr>
        <w:t xml:space="preserve">Tên chuyên ngành: </w:t>
      </w:r>
      <w:r w:rsidR="00157642">
        <w:rPr>
          <w:sz w:val="26"/>
          <w:szCs w:val="26"/>
        </w:rPr>
        <w:t>……………………………………………………………………</w:t>
      </w:r>
    </w:p>
    <w:p w:rsidR="00294383" w:rsidRPr="00EE0A9A" w:rsidRDefault="00294383" w:rsidP="00DF7868">
      <w:pPr>
        <w:spacing w:before="60" w:after="60" w:line="288" w:lineRule="auto"/>
        <w:jc w:val="both"/>
        <w:rPr>
          <w:sz w:val="26"/>
          <w:szCs w:val="26"/>
        </w:rPr>
      </w:pPr>
      <w:r w:rsidRPr="00EE0A9A">
        <w:rPr>
          <w:sz w:val="26"/>
          <w:szCs w:val="26"/>
        </w:rPr>
        <w:t>Tên ngành:</w:t>
      </w:r>
      <w:r w:rsidR="00157642">
        <w:rPr>
          <w:sz w:val="26"/>
          <w:szCs w:val="26"/>
        </w:rPr>
        <w:t xml:space="preserve"> ……………………………………………………………………………</w:t>
      </w:r>
      <w:r w:rsidRPr="00EE0A9A">
        <w:rPr>
          <w:sz w:val="26"/>
          <w:szCs w:val="26"/>
        </w:rPr>
        <w:t xml:space="preserve"> </w:t>
      </w:r>
    </w:p>
    <w:p w:rsidR="000F63C1" w:rsidRPr="00EE0A9A" w:rsidRDefault="00294383" w:rsidP="00DF7868">
      <w:pPr>
        <w:spacing w:before="60" w:after="60" w:line="288" w:lineRule="auto"/>
        <w:jc w:val="both"/>
        <w:rPr>
          <w:sz w:val="26"/>
          <w:szCs w:val="26"/>
        </w:rPr>
      </w:pPr>
      <w:r w:rsidRPr="00EE0A9A">
        <w:rPr>
          <w:sz w:val="26"/>
          <w:szCs w:val="26"/>
        </w:rPr>
        <w:t>Mã ngành</w:t>
      </w:r>
      <w:r w:rsidR="007546B1" w:rsidRPr="00EE0A9A">
        <w:rPr>
          <w:sz w:val="26"/>
          <w:szCs w:val="26"/>
        </w:rPr>
        <w:t>:</w:t>
      </w:r>
      <w:r w:rsidR="00157642">
        <w:rPr>
          <w:sz w:val="26"/>
          <w:szCs w:val="26"/>
        </w:rPr>
        <w:t xml:space="preserve"> …………………………………………………………………………….</w:t>
      </w:r>
      <w:r w:rsidR="008C784B" w:rsidRPr="00EE0A9A">
        <w:rPr>
          <w:color w:val="FF0000"/>
          <w:sz w:val="26"/>
          <w:szCs w:val="26"/>
          <w:lang w:eastAsia="zh-CN"/>
        </w:rPr>
        <w:t xml:space="preserve"> </w:t>
      </w:r>
      <w:r w:rsidR="008C784B" w:rsidRPr="00EE0A9A">
        <w:rPr>
          <w:color w:val="000000"/>
          <w:sz w:val="26"/>
          <w:szCs w:val="26"/>
          <w:lang w:eastAsia="zh-CN"/>
        </w:rPr>
        <w:t xml:space="preserve">        </w:t>
      </w:r>
    </w:p>
    <w:p w:rsidR="000F63C1" w:rsidRPr="00EE0A9A" w:rsidRDefault="000F63C1" w:rsidP="00DF7868">
      <w:pPr>
        <w:spacing w:before="60" w:after="60" w:line="288" w:lineRule="auto"/>
        <w:jc w:val="both"/>
        <w:rPr>
          <w:sz w:val="26"/>
          <w:szCs w:val="26"/>
        </w:rPr>
      </w:pPr>
      <w:r w:rsidRPr="00EE0A9A">
        <w:rPr>
          <w:sz w:val="26"/>
          <w:szCs w:val="26"/>
        </w:rPr>
        <w:t xml:space="preserve">Trình độ đào tạo: </w:t>
      </w:r>
      <w:r w:rsidR="00157642">
        <w:rPr>
          <w:sz w:val="26"/>
          <w:szCs w:val="26"/>
        </w:rPr>
        <w:t>……………………………………………………………………..</w:t>
      </w:r>
    </w:p>
    <w:p w:rsidR="00723776" w:rsidRPr="00EE0A9A" w:rsidRDefault="000F63C1" w:rsidP="00DF7868">
      <w:pPr>
        <w:pStyle w:val="Default"/>
        <w:spacing w:before="60" w:after="60" w:line="288" w:lineRule="auto"/>
        <w:rPr>
          <w:b/>
          <w:bCs/>
          <w:sz w:val="26"/>
          <w:szCs w:val="26"/>
        </w:rPr>
      </w:pPr>
      <w:r w:rsidRPr="00EE0A9A">
        <w:rPr>
          <w:b/>
          <w:bCs/>
          <w:sz w:val="26"/>
          <w:szCs w:val="26"/>
        </w:rPr>
        <w:t xml:space="preserve">1. Sự cần thiết mở </w:t>
      </w:r>
      <w:r w:rsidR="00294383" w:rsidRPr="00EE0A9A">
        <w:rPr>
          <w:b/>
          <w:bCs/>
          <w:sz w:val="26"/>
          <w:szCs w:val="26"/>
        </w:rPr>
        <w:t xml:space="preserve">chuyên </w:t>
      </w:r>
      <w:r w:rsidRPr="00EE0A9A">
        <w:rPr>
          <w:b/>
          <w:bCs/>
          <w:sz w:val="26"/>
          <w:szCs w:val="26"/>
        </w:rPr>
        <w:t>ngành đào tạo</w:t>
      </w:r>
    </w:p>
    <w:p w:rsidR="007546B1" w:rsidRDefault="00157642" w:rsidP="00DF7868">
      <w:pPr>
        <w:spacing w:before="60" w:after="60" w:line="288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..</w:t>
      </w:r>
      <w:r w:rsidR="007546B1" w:rsidRPr="00EE0A9A">
        <w:rPr>
          <w:sz w:val="26"/>
          <w:szCs w:val="26"/>
          <w:lang w:val="vi-VN"/>
        </w:rPr>
        <w:t xml:space="preserve"> </w:t>
      </w:r>
    </w:p>
    <w:p w:rsidR="007546B1" w:rsidRPr="00157642" w:rsidRDefault="007546B1" w:rsidP="00DF7868">
      <w:pPr>
        <w:pStyle w:val="Default"/>
        <w:spacing w:before="60" w:after="60" w:line="288" w:lineRule="auto"/>
        <w:rPr>
          <w:b/>
          <w:bCs/>
          <w:sz w:val="26"/>
          <w:szCs w:val="26"/>
        </w:rPr>
      </w:pPr>
      <w:r w:rsidRPr="00EE0A9A">
        <w:rPr>
          <w:b/>
          <w:bCs/>
          <w:sz w:val="26"/>
          <w:szCs w:val="26"/>
          <w:lang w:val="vi-VN"/>
        </w:rPr>
        <w:t xml:space="preserve">2. Khảo sát, phân tích </w:t>
      </w:r>
      <w:r w:rsidR="00157642">
        <w:rPr>
          <w:b/>
          <w:bCs/>
          <w:sz w:val="26"/>
          <w:szCs w:val="26"/>
          <w:lang w:val="vi-VN"/>
        </w:rPr>
        <w:t>đánh giá nhu cầu nguồn nhân lực</w:t>
      </w:r>
    </w:p>
    <w:p w:rsidR="009A30C9" w:rsidRDefault="009A30C9" w:rsidP="00DF7868">
      <w:pPr>
        <w:widowControl w:val="0"/>
        <w:spacing w:before="60" w:after="60" w:line="288" w:lineRule="auto"/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..</w:t>
      </w:r>
    </w:p>
    <w:p w:rsidR="00A7320F" w:rsidRPr="009A30C9" w:rsidRDefault="007D1664" w:rsidP="00DF7868">
      <w:pPr>
        <w:widowControl w:val="0"/>
        <w:spacing w:before="60" w:after="60" w:line="288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>Tên đơn vị sử dụng lao động, số người thuộc chuyên ngành cần mở đang làm việc ở đơn vị, số lượng cần tuyển dụng trong</w:t>
      </w:r>
      <w:r w:rsidR="00C72999">
        <w:rPr>
          <w:sz w:val="26"/>
          <w:szCs w:val="26"/>
        </w:rPr>
        <w:t xml:space="preserve"> những năm tới …</w:t>
      </w:r>
    </w:p>
    <w:p w:rsidR="000F63C1" w:rsidRDefault="00186C70" w:rsidP="00DF7868">
      <w:pPr>
        <w:pStyle w:val="Default"/>
        <w:spacing w:before="60" w:after="60" w:line="288" w:lineRule="auto"/>
        <w:rPr>
          <w:b/>
          <w:bCs/>
          <w:sz w:val="26"/>
          <w:szCs w:val="26"/>
        </w:rPr>
      </w:pPr>
      <w:r w:rsidRPr="00EE0A9A">
        <w:rPr>
          <w:b/>
          <w:bCs/>
          <w:sz w:val="26"/>
          <w:szCs w:val="26"/>
          <w:lang w:val="vi-VN"/>
        </w:rPr>
        <w:t>3.</w:t>
      </w:r>
      <w:r w:rsidR="000F63C1" w:rsidRPr="00EE0A9A">
        <w:rPr>
          <w:b/>
          <w:bCs/>
          <w:sz w:val="26"/>
          <w:szCs w:val="26"/>
          <w:lang w:val="vi-VN"/>
        </w:rPr>
        <w:t xml:space="preserve"> </w:t>
      </w:r>
      <w:r w:rsidRPr="00EE0A9A">
        <w:rPr>
          <w:b/>
          <w:bCs/>
          <w:sz w:val="26"/>
          <w:szCs w:val="26"/>
          <w:lang w:val="vi-VN"/>
        </w:rPr>
        <w:t xml:space="preserve">Đội ngũ cán bộ giảng </w:t>
      </w:r>
      <w:r w:rsidR="00D25E9D" w:rsidRPr="00EE0A9A">
        <w:rPr>
          <w:b/>
          <w:bCs/>
          <w:sz w:val="26"/>
          <w:szCs w:val="26"/>
          <w:lang w:val="vi-VN"/>
        </w:rPr>
        <w:t>viên giảng dạy chuyên ngành mới</w:t>
      </w:r>
    </w:p>
    <w:p w:rsidR="00130E12" w:rsidRPr="00130E12" w:rsidRDefault="00130E12" w:rsidP="00DF7868">
      <w:pPr>
        <w:widowControl w:val="0"/>
        <w:spacing w:before="60" w:after="60" w:line="288" w:lineRule="auto"/>
        <w:jc w:val="both"/>
        <w:rPr>
          <w:sz w:val="26"/>
          <w:szCs w:val="26"/>
          <w:lang w:val="pt-BR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3118"/>
        <w:gridCol w:w="2322"/>
        <w:gridCol w:w="2322"/>
      </w:tblGrid>
      <w:tr w:rsidR="0055437A" w:rsidTr="0055437A">
        <w:tc>
          <w:tcPr>
            <w:tcW w:w="1526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TT</w:t>
            </w:r>
          </w:p>
        </w:tc>
        <w:tc>
          <w:tcPr>
            <w:tcW w:w="3118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Họ và Tên giảng viên</w:t>
            </w: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Học vị</w:t>
            </w: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Học hàm</w:t>
            </w:r>
          </w:p>
        </w:tc>
      </w:tr>
      <w:tr w:rsidR="0055437A" w:rsidTr="0055437A">
        <w:tc>
          <w:tcPr>
            <w:tcW w:w="1526" w:type="dxa"/>
          </w:tcPr>
          <w:p w:rsidR="0055437A" w:rsidRDefault="00130E12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</w:t>
            </w:r>
          </w:p>
        </w:tc>
        <w:tc>
          <w:tcPr>
            <w:tcW w:w="3118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55437A" w:rsidTr="0055437A">
        <w:tc>
          <w:tcPr>
            <w:tcW w:w="1526" w:type="dxa"/>
          </w:tcPr>
          <w:p w:rsidR="0055437A" w:rsidRDefault="00130E12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3118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55437A" w:rsidTr="0055437A">
        <w:tc>
          <w:tcPr>
            <w:tcW w:w="1526" w:type="dxa"/>
          </w:tcPr>
          <w:p w:rsidR="0055437A" w:rsidRDefault="00130E12" w:rsidP="00DF7868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……</w:t>
            </w:r>
          </w:p>
        </w:tc>
        <w:tc>
          <w:tcPr>
            <w:tcW w:w="3118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322" w:type="dxa"/>
          </w:tcPr>
          <w:p w:rsidR="0055437A" w:rsidRDefault="0055437A" w:rsidP="00DF7868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</w:tbl>
    <w:p w:rsidR="00186C70" w:rsidRPr="00EE0A9A" w:rsidRDefault="00186C70" w:rsidP="00DF7868">
      <w:pPr>
        <w:pStyle w:val="Heading3"/>
        <w:spacing w:before="60" w:after="60" w:line="288" w:lineRule="auto"/>
        <w:rPr>
          <w:rFonts w:cs="Times New Roman"/>
          <w:i w:val="0"/>
          <w:color w:val="000000"/>
          <w:sz w:val="26"/>
          <w:lang w:val="pt-BR" w:eastAsia="zh-CN"/>
        </w:rPr>
      </w:pPr>
      <w:r w:rsidRPr="00EE0A9A">
        <w:rPr>
          <w:rFonts w:cs="Times New Roman"/>
          <w:i w:val="0"/>
          <w:color w:val="000000"/>
          <w:sz w:val="26"/>
          <w:lang w:val="pt-BR" w:eastAsia="zh-CN"/>
        </w:rPr>
        <w:t>4. Cơ sở vật chất phục vụ đào tạo chuyên ngành mới</w:t>
      </w:r>
    </w:p>
    <w:p w:rsidR="00E54F7A" w:rsidRDefault="00E54F7A" w:rsidP="00DF7868">
      <w:pPr>
        <w:pStyle w:val="Heading3"/>
        <w:spacing w:before="60" w:after="60" w:line="288" w:lineRule="auto"/>
        <w:rPr>
          <w:b w:val="0"/>
          <w:i w:val="0"/>
          <w:sz w:val="26"/>
        </w:rPr>
      </w:pPr>
      <w:bookmarkStart w:id="0" w:name="_Toc435602649"/>
      <w:r w:rsidRPr="00E54F7A">
        <w:rPr>
          <w:b w:val="0"/>
          <w:i w:val="0"/>
          <w:sz w:val="26"/>
        </w:rPr>
        <w:t>…………………………………………………………………………………………………………………………………………………………………………………..</w:t>
      </w:r>
    </w:p>
    <w:p w:rsidR="009A30C9" w:rsidRPr="00DF7868" w:rsidRDefault="009A30C9" w:rsidP="00DF7868">
      <w:pPr>
        <w:widowControl w:val="0"/>
        <w:spacing w:before="60" w:after="60" w:line="288" w:lineRule="auto"/>
        <w:ind w:firstLine="720"/>
        <w:jc w:val="both"/>
        <w:rPr>
          <w:sz w:val="26"/>
          <w:szCs w:val="26"/>
        </w:rPr>
      </w:pPr>
      <w:r w:rsidRPr="00DF7868">
        <w:rPr>
          <w:sz w:val="26"/>
          <w:szCs w:val="26"/>
        </w:rPr>
        <w:t>Trang thiết bị phục vụ giảng dạy, thực hành thí nghiệm ….</w:t>
      </w:r>
    </w:p>
    <w:p w:rsidR="00A34B7F" w:rsidRPr="00AE2726" w:rsidRDefault="00650C41" w:rsidP="00DF7868">
      <w:pPr>
        <w:pStyle w:val="Heading3"/>
        <w:spacing w:before="60" w:after="60" w:line="288" w:lineRule="auto"/>
        <w:rPr>
          <w:rFonts w:cs="Times New Roman"/>
          <w:i w:val="0"/>
          <w:szCs w:val="28"/>
          <w:lang w:val="pt-BR"/>
        </w:rPr>
      </w:pPr>
      <w:r w:rsidRPr="00AE2726">
        <w:rPr>
          <w:rFonts w:cs="Times New Roman"/>
          <w:i w:val="0"/>
          <w:color w:val="000000"/>
          <w:sz w:val="26"/>
          <w:szCs w:val="28"/>
          <w:lang w:val="pt-BR" w:eastAsia="zh-CN"/>
        </w:rPr>
        <w:t xml:space="preserve">5. </w:t>
      </w:r>
      <w:bookmarkEnd w:id="0"/>
      <w:r w:rsidR="0051728E" w:rsidRPr="00AE2726">
        <w:rPr>
          <w:rFonts w:cs="Times New Roman"/>
          <w:i w:val="0"/>
          <w:sz w:val="26"/>
          <w:szCs w:val="28"/>
          <w:lang w:val="pt-BR"/>
        </w:rPr>
        <w:t>Giáo trình tài liệu phục vụ giảng dạy chuyên ngành mới</w:t>
      </w:r>
    </w:p>
    <w:p w:rsidR="00E54F7A" w:rsidRDefault="00E54F7A" w:rsidP="00DF7868">
      <w:pPr>
        <w:pStyle w:val="Default"/>
        <w:spacing w:before="60" w:after="60" w:line="288" w:lineRule="auto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</w:t>
      </w:r>
      <w:r w:rsidR="00F21907">
        <w:rPr>
          <w:sz w:val="26"/>
          <w:szCs w:val="26"/>
        </w:rPr>
        <w:t>…</w:t>
      </w:r>
    </w:p>
    <w:p w:rsidR="00913FFC" w:rsidRDefault="00913FFC" w:rsidP="00DF7868">
      <w:pPr>
        <w:pStyle w:val="Default"/>
        <w:spacing w:before="60" w:after="60" w:line="288" w:lineRule="auto"/>
        <w:rPr>
          <w:sz w:val="26"/>
          <w:szCs w:val="26"/>
        </w:rPr>
      </w:pPr>
      <w:bookmarkStart w:id="1" w:name="_GoBack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1985"/>
        <w:gridCol w:w="2409"/>
        <w:gridCol w:w="1843"/>
        <w:gridCol w:w="1843"/>
      </w:tblGrid>
      <w:tr w:rsidR="00913FFC" w:rsidTr="00022DF8">
        <w:tc>
          <w:tcPr>
            <w:tcW w:w="817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lastRenderedPageBreak/>
              <w:t>STT</w:t>
            </w:r>
          </w:p>
        </w:tc>
        <w:tc>
          <w:tcPr>
            <w:tcW w:w="1985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ên tài liệu</w:t>
            </w:r>
          </w:p>
        </w:tc>
        <w:tc>
          <w:tcPr>
            <w:tcW w:w="2409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ên tác giả</w:t>
            </w: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hà xuất bản</w:t>
            </w: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ăm xuất bản</w:t>
            </w:r>
          </w:p>
        </w:tc>
      </w:tr>
      <w:tr w:rsidR="00913FFC" w:rsidTr="00022DF8">
        <w:tc>
          <w:tcPr>
            <w:tcW w:w="817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</w:t>
            </w:r>
          </w:p>
        </w:tc>
        <w:tc>
          <w:tcPr>
            <w:tcW w:w="1985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409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913FFC" w:rsidTr="00022DF8">
        <w:tc>
          <w:tcPr>
            <w:tcW w:w="817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1985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409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913FFC" w:rsidTr="00022DF8">
        <w:tc>
          <w:tcPr>
            <w:tcW w:w="817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……</w:t>
            </w:r>
          </w:p>
        </w:tc>
        <w:tc>
          <w:tcPr>
            <w:tcW w:w="1985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409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1843" w:type="dxa"/>
          </w:tcPr>
          <w:p w:rsidR="00913FFC" w:rsidRDefault="00913FFC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</w:tbl>
    <w:p w:rsidR="00913FFC" w:rsidRDefault="00913FFC" w:rsidP="00DF7868">
      <w:pPr>
        <w:pStyle w:val="Default"/>
        <w:spacing w:before="60" w:after="60" w:line="288" w:lineRule="auto"/>
        <w:rPr>
          <w:sz w:val="26"/>
          <w:szCs w:val="26"/>
        </w:rPr>
      </w:pPr>
    </w:p>
    <w:p w:rsidR="000F63C1" w:rsidRPr="002E55CA" w:rsidRDefault="006F170A" w:rsidP="00DF7868">
      <w:pPr>
        <w:pStyle w:val="Default"/>
        <w:spacing w:before="60" w:after="60" w:line="288" w:lineRule="auto"/>
        <w:rPr>
          <w:b/>
          <w:bCs/>
          <w:sz w:val="26"/>
          <w:szCs w:val="26"/>
          <w:lang w:val="it-IT"/>
        </w:rPr>
      </w:pPr>
      <w:r w:rsidRPr="002E55CA">
        <w:rPr>
          <w:b/>
          <w:bCs/>
          <w:sz w:val="26"/>
          <w:szCs w:val="26"/>
          <w:lang w:val="it-IT"/>
        </w:rPr>
        <w:t>6</w:t>
      </w:r>
      <w:r w:rsidR="000F63C1" w:rsidRPr="002E55CA">
        <w:rPr>
          <w:b/>
          <w:bCs/>
          <w:sz w:val="26"/>
          <w:szCs w:val="26"/>
          <w:lang w:val="it-IT"/>
        </w:rPr>
        <w:t xml:space="preserve">. </w:t>
      </w:r>
      <w:r w:rsidR="00701C62" w:rsidRPr="002E55CA">
        <w:rPr>
          <w:b/>
          <w:bCs/>
          <w:sz w:val="26"/>
          <w:szCs w:val="26"/>
          <w:lang w:val="it-IT"/>
        </w:rPr>
        <w:t>C</w:t>
      </w:r>
      <w:r w:rsidR="000F63C1" w:rsidRPr="002E55CA">
        <w:rPr>
          <w:b/>
          <w:bCs/>
          <w:sz w:val="26"/>
          <w:szCs w:val="26"/>
          <w:lang w:val="it-IT"/>
        </w:rPr>
        <w:t>hương</w:t>
      </w:r>
      <w:r w:rsidR="00AE2726">
        <w:rPr>
          <w:b/>
          <w:bCs/>
          <w:sz w:val="26"/>
          <w:szCs w:val="26"/>
          <w:lang w:val="it-IT"/>
        </w:rPr>
        <w:t xml:space="preserve"> </w:t>
      </w:r>
      <w:r w:rsidR="000F63C1" w:rsidRPr="002E55CA">
        <w:rPr>
          <w:b/>
          <w:bCs/>
          <w:sz w:val="26"/>
          <w:szCs w:val="26"/>
          <w:lang w:val="it-IT"/>
        </w:rPr>
        <w:t>trình đào tạo</w:t>
      </w:r>
      <w:r w:rsidRPr="002E55CA">
        <w:rPr>
          <w:b/>
          <w:bCs/>
          <w:sz w:val="26"/>
          <w:szCs w:val="26"/>
          <w:lang w:val="it-IT"/>
        </w:rPr>
        <w:t xml:space="preserve"> tham khảo</w:t>
      </w:r>
      <w:r w:rsidR="000F63C1" w:rsidRPr="002E55CA">
        <w:rPr>
          <w:b/>
          <w:bCs/>
          <w:sz w:val="26"/>
          <w:szCs w:val="26"/>
          <w:lang w:val="it-IT"/>
        </w:rPr>
        <w:t xml:space="preserve"> </w:t>
      </w:r>
    </w:p>
    <w:p w:rsidR="00E54F7A" w:rsidRDefault="00E54F7A" w:rsidP="00DF7868">
      <w:pPr>
        <w:pStyle w:val="Default"/>
        <w:spacing w:before="60" w:after="60" w:line="288" w:lineRule="auto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</w:t>
      </w:r>
      <w:r w:rsidR="00F21907">
        <w:rPr>
          <w:sz w:val="26"/>
          <w:szCs w:val="26"/>
        </w:rPr>
        <w:t>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119"/>
        <w:gridCol w:w="2268"/>
        <w:gridCol w:w="2693"/>
      </w:tblGrid>
      <w:tr w:rsidR="00B874D4" w:rsidTr="00B874D4">
        <w:tc>
          <w:tcPr>
            <w:tcW w:w="817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TT</w:t>
            </w:r>
          </w:p>
        </w:tc>
        <w:tc>
          <w:tcPr>
            <w:tcW w:w="3119" w:type="dxa"/>
          </w:tcPr>
          <w:p w:rsidR="00B874D4" w:rsidRDefault="00B874D4" w:rsidP="00B874D4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ên chương trình</w:t>
            </w:r>
          </w:p>
        </w:tc>
        <w:tc>
          <w:tcPr>
            <w:tcW w:w="2268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ên trường</w:t>
            </w:r>
          </w:p>
        </w:tc>
        <w:tc>
          <w:tcPr>
            <w:tcW w:w="2693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ên nước</w:t>
            </w:r>
          </w:p>
        </w:tc>
      </w:tr>
      <w:tr w:rsidR="00B874D4" w:rsidTr="00B874D4">
        <w:tc>
          <w:tcPr>
            <w:tcW w:w="817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</w:t>
            </w:r>
          </w:p>
        </w:tc>
        <w:tc>
          <w:tcPr>
            <w:tcW w:w="3119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268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693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B874D4" w:rsidTr="00B874D4">
        <w:tc>
          <w:tcPr>
            <w:tcW w:w="817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</w:t>
            </w:r>
          </w:p>
        </w:tc>
        <w:tc>
          <w:tcPr>
            <w:tcW w:w="3119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268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693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  <w:tr w:rsidR="00B874D4" w:rsidTr="00B874D4">
        <w:tc>
          <w:tcPr>
            <w:tcW w:w="817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……</w:t>
            </w:r>
          </w:p>
        </w:tc>
        <w:tc>
          <w:tcPr>
            <w:tcW w:w="3119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268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  <w:tc>
          <w:tcPr>
            <w:tcW w:w="2693" w:type="dxa"/>
          </w:tcPr>
          <w:p w:rsidR="00B874D4" w:rsidRDefault="00B874D4" w:rsidP="003736D2">
            <w:pPr>
              <w:pStyle w:val="Default"/>
              <w:spacing w:before="60" w:after="60" w:line="288" w:lineRule="auto"/>
              <w:rPr>
                <w:bCs/>
                <w:sz w:val="26"/>
                <w:szCs w:val="26"/>
              </w:rPr>
            </w:pPr>
          </w:p>
        </w:tc>
      </w:tr>
    </w:tbl>
    <w:p w:rsidR="000A6667" w:rsidRDefault="000A6667" w:rsidP="00DF7868">
      <w:pPr>
        <w:pStyle w:val="Default"/>
        <w:spacing w:before="60" w:after="60" w:line="288" w:lineRule="auto"/>
        <w:rPr>
          <w:sz w:val="26"/>
          <w:szCs w:val="26"/>
        </w:rPr>
      </w:pPr>
    </w:p>
    <w:p w:rsidR="006F170A" w:rsidRPr="002E55CA" w:rsidRDefault="006F170A" w:rsidP="00DF7868">
      <w:pPr>
        <w:pStyle w:val="Default"/>
        <w:spacing w:before="60" w:after="60" w:line="288" w:lineRule="auto"/>
        <w:rPr>
          <w:b/>
          <w:bCs/>
          <w:sz w:val="26"/>
          <w:szCs w:val="26"/>
          <w:lang w:val="pt-BR"/>
        </w:rPr>
      </w:pPr>
      <w:r w:rsidRPr="002E55CA">
        <w:rPr>
          <w:b/>
          <w:bCs/>
          <w:sz w:val="26"/>
          <w:szCs w:val="26"/>
          <w:lang w:val="pt-BR"/>
        </w:rPr>
        <w:t>7. Cấu trúc chương trình đào tạo</w:t>
      </w:r>
    </w:p>
    <w:p w:rsidR="00E54F7A" w:rsidRDefault="00E54F7A" w:rsidP="00DF7868">
      <w:pPr>
        <w:pStyle w:val="Default"/>
        <w:spacing w:before="60" w:after="60" w:line="288" w:lineRule="auto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</w:t>
      </w:r>
      <w:r w:rsidR="00F21907">
        <w:rPr>
          <w:sz w:val="26"/>
          <w:szCs w:val="26"/>
        </w:rPr>
        <w:t>…</w:t>
      </w:r>
    </w:p>
    <w:p w:rsidR="00B874D4" w:rsidRDefault="00B874D4" w:rsidP="00DF7868">
      <w:pPr>
        <w:pStyle w:val="Default"/>
        <w:spacing w:before="60" w:after="60" w:line="288" w:lineRule="auto"/>
        <w:rPr>
          <w:sz w:val="26"/>
          <w:szCs w:val="26"/>
        </w:rPr>
      </w:pPr>
      <w:r>
        <w:rPr>
          <w:sz w:val="26"/>
          <w:szCs w:val="26"/>
        </w:rPr>
        <w:tab/>
      </w:r>
      <w:r w:rsidR="00364E39">
        <w:rPr>
          <w:sz w:val="26"/>
          <w:szCs w:val="26"/>
        </w:rPr>
        <w:t>Tên học phần, số tín chỉ và phân kỳ</w:t>
      </w:r>
      <w:r w:rsidR="00CC2DB0">
        <w:rPr>
          <w:sz w:val="26"/>
          <w:szCs w:val="26"/>
        </w:rPr>
        <w:t xml:space="preserve"> …</w:t>
      </w:r>
    </w:p>
    <w:p w:rsidR="000F63C1" w:rsidRPr="00AE2726" w:rsidRDefault="006F170A" w:rsidP="00DF7868">
      <w:pPr>
        <w:pStyle w:val="Default"/>
        <w:spacing w:before="60" w:after="60" w:line="288" w:lineRule="auto"/>
        <w:rPr>
          <w:b/>
          <w:bCs/>
          <w:sz w:val="26"/>
          <w:szCs w:val="28"/>
          <w:lang w:val="pt-BR"/>
        </w:rPr>
      </w:pPr>
      <w:r w:rsidRPr="00AE2726">
        <w:rPr>
          <w:b/>
          <w:bCs/>
          <w:sz w:val="26"/>
          <w:szCs w:val="28"/>
          <w:lang w:val="pt-BR"/>
        </w:rPr>
        <w:t>8</w:t>
      </w:r>
      <w:r w:rsidR="000F63C1" w:rsidRPr="00AE2726">
        <w:rPr>
          <w:b/>
          <w:bCs/>
          <w:sz w:val="26"/>
          <w:szCs w:val="28"/>
          <w:lang w:val="pt-BR"/>
        </w:rPr>
        <w:t xml:space="preserve">. Kết luận và đề nghị </w:t>
      </w:r>
    </w:p>
    <w:p w:rsidR="00D056E2" w:rsidRDefault="00E54F7A" w:rsidP="00DF7868">
      <w:pPr>
        <w:widowControl w:val="0"/>
        <w:spacing w:before="60" w:after="60" w:line="288" w:lineRule="auto"/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…………………………………………………………………………………..</w:t>
      </w:r>
    </w:p>
    <w:p w:rsidR="00406D50" w:rsidRPr="00406D50" w:rsidRDefault="00406D50" w:rsidP="00406D50">
      <w:pPr>
        <w:rPr>
          <w:sz w:val="26"/>
          <w:szCs w:val="26"/>
        </w:rPr>
      </w:pPr>
    </w:p>
    <w:sectPr w:rsidR="00406D50" w:rsidRPr="00406D50" w:rsidSect="00CA1FD6">
      <w:footerReference w:type="even" r:id="rId8"/>
      <w:footerReference w:type="default" r:id="rId9"/>
      <w:footerReference w:type="first" r:id="rId10"/>
      <w:pgSz w:w="11907" w:h="16840" w:code="9"/>
      <w:pgMar w:top="1134" w:right="1134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6419" w:rsidRDefault="00F06419">
      <w:r>
        <w:separator/>
      </w:r>
    </w:p>
  </w:endnote>
  <w:endnote w:type="continuationSeparator" w:id="0">
    <w:p w:rsidR="00F06419" w:rsidRDefault="00F06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5DC" w:rsidRDefault="006805DC" w:rsidP="001D320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805DC" w:rsidRDefault="006805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6D50" w:rsidRPr="00623264" w:rsidRDefault="00406D50" w:rsidP="00406D50">
    <w:pPr>
      <w:pStyle w:val="Footer"/>
      <w:tabs>
        <w:tab w:val="clear" w:pos="8640"/>
      </w:tabs>
      <w:rPr>
        <w:b/>
        <w:sz w:val="20"/>
        <w:szCs w:val="20"/>
        <w:lang w:val="sv-SE"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10795</wp:posOffset>
              </wp:positionH>
              <wp:positionV relativeFrom="paragraph">
                <wp:posOffset>-8255</wp:posOffset>
              </wp:positionV>
              <wp:extent cx="5744845" cy="0"/>
              <wp:effectExtent l="8255" t="10795" r="9525" b="825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484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696B0B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85pt,-.65pt" to="451.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"/>
          </w:pict>
        </mc:Fallback>
      </mc:AlternateContent>
    </w:r>
    <w:r w:rsidRPr="00623264">
      <w:rPr>
        <w:b/>
        <w:sz w:val="20"/>
        <w:szCs w:val="20"/>
        <w:lang w:val="sv-SE"/>
      </w:rPr>
      <w:t xml:space="preserve">NBH: </w:t>
    </w:r>
    <w:r>
      <w:rPr>
        <w:b/>
        <w:sz w:val="20"/>
        <w:szCs w:val="20"/>
        <w:lang w:val="sv-SE"/>
      </w:rPr>
      <w:t>30</w:t>
    </w:r>
    <w:r w:rsidRPr="00623264">
      <w:rPr>
        <w:b/>
        <w:sz w:val="20"/>
        <w:szCs w:val="20"/>
        <w:lang w:val="sv-SE"/>
      </w:rPr>
      <w:t>/0</w:t>
    </w:r>
    <w:r>
      <w:rPr>
        <w:b/>
        <w:sz w:val="20"/>
        <w:szCs w:val="20"/>
        <w:lang w:val="sv-SE"/>
      </w:rPr>
      <w:t>5</w:t>
    </w:r>
    <w:r w:rsidRPr="00623264">
      <w:rPr>
        <w:b/>
        <w:sz w:val="20"/>
        <w:szCs w:val="20"/>
        <w:lang w:val="sv-SE"/>
      </w:rPr>
      <w:t>/201</w:t>
    </w:r>
    <w:r w:rsidR="00E40A07">
      <w:rPr>
        <w:b/>
        <w:sz w:val="20"/>
        <w:szCs w:val="20"/>
        <w:lang w:val="sv-SE"/>
      </w:rPr>
      <w:t>9</w:t>
    </w:r>
    <w:r w:rsidRPr="00623264">
      <w:rPr>
        <w:b/>
        <w:sz w:val="20"/>
        <w:szCs w:val="20"/>
        <w:lang w:val="sv-SE"/>
      </w:rPr>
      <w:t xml:space="preserve">-REV:0 </w:t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  <w:t xml:space="preserve">    BM.0</w:t>
    </w:r>
    <w:r w:rsidR="00630151">
      <w:rPr>
        <w:b/>
        <w:sz w:val="20"/>
        <w:szCs w:val="20"/>
        <w:lang w:val="sv-SE"/>
      </w:rPr>
      <w:t>1</w:t>
    </w:r>
    <w:r>
      <w:rPr>
        <w:b/>
        <w:sz w:val="20"/>
        <w:szCs w:val="20"/>
        <w:lang w:val="sv-SE"/>
      </w:rPr>
      <w:t>.</w:t>
    </w:r>
    <w:r w:rsidRPr="00623264">
      <w:rPr>
        <w:b/>
        <w:sz w:val="20"/>
        <w:szCs w:val="20"/>
        <w:lang w:val="sv-SE"/>
      </w:rPr>
      <w:t>QT.PDT.0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6D50" w:rsidRPr="00623264" w:rsidRDefault="00406D50" w:rsidP="00406D50">
    <w:pPr>
      <w:pStyle w:val="Footer"/>
      <w:tabs>
        <w:tab w:val="clear" w:pos="8640"/>
      </w:tabs>
      <w:rPr>
        <w:b/>
        <w:sz w:val="20"/>
        <w:szCs w:val="20"/>
        <w:lang w:val="sv-SE"/>
      </w:rPr>
    </w:pPr>
    <w:r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0795</wp:posOffset>
              </wp:positionH>
              <wp:positionV relativeFrom="paragraph">
                <wp:posOffset>-8255</wp:posOffset>
              </wp:positionV>
              <wp:extent cx="5744845" cy="0"/>
              <wp:effectExtent l="8255" t="10795" r="9525" b="825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484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850C28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85pt,-.65pt" to="451.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"/>
          </w:pict>
        </mc:Fallback>
      </mc:AlternateContent>
    </w:r>
    <w:r w:rsidRPr="00623264">
      <w:rPr>
        <w:b/>
        <w:sz w:val="20"/>
        <w:szCs w:val="20"/>
        <w:lang w:val="sv-SE"/>
      </w:rPr>
      <w:t xml:space="preserve">NBH: </w:t>
    </w:r>
    <w:r>
      <w:rPr>
        <w:b/>
        <w:sz w:val="20"/>
        <w:szCs w:val="20"/>
        <w:lang w:val="sv-SE"/>
      </w:rPr>
      <w:t>30</w:t>
    </w:r>
    <w:r w:rsidRPr="00623264">
      <w:rPr>
        <w:b/>
        <w:sz w:val="20"/>
        <w:szCs w:val="20"/>
        <w:lang w:val="sv-SE"/>
      </w:rPr>
      <w:t>/0</w:t>
    </w:r>
    <w:r>
      <w:rPr>
        <w:b/>
        <w:sz w:val="20"/>
        <w:szCs w:val="20"/>
        <w:lang w:val="sv-SE"/>
      </w:rPr>
      <w:t>5</w:t>
    </w:r>
    <w:r w:rsidRPr="00623264">
      <w:rPr>
        <w:b/>
        <w:sz w:val="20"/>
        <w:szCs w:val="20"/>
        <w:lang w:val="sv-SE"/>
      </w:rPr>
      <w:t>/1</w:t>
    </w:r>
    <w:r w:rsidR="00E40A07">
      <w:rPr>
        <w:b/>
        <w:sz w:val="20"/>
        <w:szCs w:val="20"/>
        <w:lang w:val="sv-SE"/>
      </w:rPr>
      <w:t>9</w:t>
    </w:r>
    <w:r w:rsidRPr="00623264">
      <w:rPr>
        <w:b/>
        <w:sz w:val="20"/>
        <w:szCs w:val="20"/>
        <w:lang w:val="sv-SE"/>
      </w:rPr>
      <w:t>-REV:0</w:t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</w:r>
    <w:r>
      <w:rPr>
        <w:b/>
        <w:sz w:val="20"/>
        <w:szCs w:val="20"/>
        <w:lang w:val="sv-SE"/>
      </w:rPr>
      <w:tab/>
      <w:t xml:space="preserve">    BM.0</w:t>
    </w:r>
    <w:r w:rsidR="00630151">
      <w:rPr>
        <w:b/>
        <w:sz w:val="20"/>
        <w:szCs w:val="20"/>
        <w:lang w:val="sv-SE"/>
      </w:rPr>
      <w:t>1</w:t>
    </w:r>
    <w:r w:rsidR="007569A3">
      <w:rPr>
        <w:b/>
        <w:sz w:val="20"/>
        <w:szCs w:val="20"/>
        <w:lang w:val="sv-SE"/>
      </w:rPr>
      <w:t>-</w:t>
    </w:r>
    <w:r w:rsidRPr="00623264">
      <w:rPr>
        <w:b/>
        <w:sz w:val="20"/>
        <w:szCs w:val="20"/>
        <w:lang w:val="sv-SE"/>
      </w:rPr>
      <w:t>QT.PDT.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6419" w:rsidRDefault="00F06419">
      <w:r>
        <w:separator/>
      </w:r>
    </w:p>
  </w:footnote>
  <w:footnote w:type="continuationSeparator" w:id="0">
    <w:p w:rsidR="00F06419" w:rsidRDefault="00F06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FB6F47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C6CC2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CA22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CA6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4A2B2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EC73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2AE7C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A478D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A0F2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089D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1D40258"/>
    <w:multiLevelType w:val="hybridMultilevel"/>
    <w:tmpl w:val="3ED00766"/>
    <w:lvl w:ilvl="0" w:tplc="2FA89E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10DB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3285443D"/>
    <w:multiLevelType w:val="hybridMultilevel"/>
    <w:tmpl w:val="49C8FB04"/>
    <w:lvl w:ilvl="0" w:tplc="5AD63C02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7C4B5A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2160723"/>
    <w:multiLevelType w:val="hybridMultilevel"/>
    <w:tmpl w:val="DFB0FF4C"/>
    <w:lvl w:ilvl="0" w:tplc="02E689B6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51D21"/>
    <w:multiLevelType w:val="hybridMultilevel"/>
    <w:tmpl w:val="7A68654E"/>
    <w:lvl w:ilvl="0" w:tplc="0409000F">
      <w:start w:val="1"/>
      <w:numFmt w:val="decimal"/>
      <w:lvlText w:val="%1."/>
      <w:lvlJc w:val="left"/>
      <w:pPr>
        <w:ind w:left="9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12" w:hanging="360"/>
      </w:pPr>
    </w:lvl>
    <w:lvl w:ilvl="2" w:tplc="0409001B" w:tentative="1">
      <w:start w:val="1"/>
      <w:numFmt w:val="lowerRoman"/>
      <w:lvlText w:val="%3."/>
      <w:lvlJc w:val="right"/>
      <w:pPr>
        <w:ind w:left="11232" w:hanging="180"/>
      </w:pPr>
    </w:lvl>
    <w:lvl w:ilvl="3" w:tplc="0409000F" w:tentative="1">
      <w:start w:val="1"/>
      <w:numFmt w:val="decimal"/>
      <w:lvlText w:val="%4."/>
      <w:lvlJc w:val="left"/>
      <w:pPr>
        <w:ind w:left="11952" w:hanging="360"/>
      </w:pPr>
    </w:lvl>
    <w:lvl w:ilvl="4" w:tplc="04090019" w:tentative="1">
      <w:start w:val="1"/>
      <w:numFmt w:val="lowerLetter"/>
      <w:lvlText w:val="%5."/>
      <w:lvlJc w:val="left"/>
      <w:pPr>
        <w:ind w:left="12672" w:hanging="360"/>
      </w:pPr>
    </w:lvl>
    <w:lvl w:ilvl="5" w:tplc="0409001B" w:tentative="1">
      <w:start w:val="1"/>
      <w:numFmt w:val="lowerRoman"/>
      <w:lvlText w:val="%6."/>
      <w:lvlJc w:val="right"/>
      <w:pPr>
        <w:ind w:left="13392" w:hanging="180"/>
      </w:pPr>
    </w:lvl>
    <w:lvl w:ilvl="6" w:tplc="0409000F" w:tentative="1">
      <w:start w:val="1"/>
      <w:numFmt w:val="decimal"/>
      <w:lvlText w:val="%7."/>
      <w:lvlJc w:val="left"/>
      <w:pPr>
        <w:ind w:left="14112" w:hanging="360"/>
      </w:pPr>
    </w:lvl>
    <w:lvl w:ilvl="7" w:tplc="04090019" w:tentative="1">
      <w:start w:val="1"/>
      <w:numFmt w:val="lowerLetter"/>
      <w:lvlText w:val="%8."/>
      <w:lvlJc w:val="left"/>
      <w:pPr>
        <w:ind w:left="14832" w:hanging="360"/>
      </w:pPr>
    </w:lvl>
    <w:lvl w:ilvl="8" w:tplc="0409001B" w:tentative="1">
      <w:start w:val="1"/>
      <w:numFmt w:val="lowerRoman"/>
      <w:lvlText w:val="%9."/>
      <w:lvlJc w:val="right"/>
      <w:pPr>
        <w:ind w:left="15552" w:hanging="180"/>
      </w:pPr>
    </w:lvl>
  </w:abstractNum>
  <w:abstractNum w:abstractNumId="16" w15:restartNumberingAfterBreak="0">
    <w:nsid w:val="4B8B49E6"/>
    <w:multiLevelType w:val="hybridMultilevel"/>
    <w:tmpl w:val="92EABABA"/>
    <w:lvl w:ilvl="0" w:tplc="5AD63C02">
      <w:start w:val="1"/>
      <w:numFmt w:val="bullet"/>
      <w:lvlText w:val="-"/>
      <w:lvlJc w:val="left"/>
      <w:pPr>
        <w:ind w:left="100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BEF51E9"/>
    <w:multiLevelType w:val="hybridMultilevel"/>
    <w:tmpl w:val="4ED493D6"/>
    <w:lvl w:ilvl="0" w:tplc="FFFFFFFF">
      <w:numFmt w:val="bullet"/>
      <w:lvlText w:val="-"/>
      <w:lvlJc w:val="left"/>
      <w:pPr>
        <w:ind w:left="1440" w:hanging="360"/>
      </w:pPr>
      <w:rPr>
        <w:rFonts w:ascii="OpenSymbol" w:eastAsia="Times New Roman" w:hAnsi="OpenSymbol" w:hint="default"/>
        <w:i/>
        <w:sz w:val="2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257295B"/>
    <w:multiLevelType w:val="hybridMultilevel"/>
    <w:tmpl w:val="3148ED02"/>
    <w:lvl w:ilvl="0" w:tplc="1F0A09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151A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num w:numId="1">
    <w:abstractNumId w:val="19"/>
  </w:num>
  <w:num w:numId="2">
    <w:abstractNumId w:val="11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17"/>
  </w:num>
  <w:num w:numId="16">
    <w:abstractNumId w:val="12"/>
  </w:num>
  <w:num w:numId="17">
    <w:abstractNumId w:val="18"/>
  </w:num>
  <w:num w:numId="18">
    <w:abstractNumId w:val="14"/>
  </w:num>
  <w:num w:numId="19">
    <w:abstractNumId w:val="10"/>
  </w:num>
  <w:num w:numId="20">
    <w:abstractNumId w:val="15"/>
  </w:num>
  <w:num w:numId="21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09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YwNTYwsjQzNTVR0lEKTi0uzszPAymwqAUAAbp7PiwAAAA="/>
  </w:docVars>
  <w:rsids>
    <w:rsidRoot w:val="00332E04"/>
    <w:rsid w:val="000043F7"/>
    <w:rsid w:val="00005F55"/>
    <w:rsid w:val="00010CD3"/>
    <w:rsid w:val="00015911"/>
    <w:rsid w:val="00021536"/>
    <w:rsid w:val="0002372B"/>
    <w:rsid w:val="00023C1E"/>
    <w:rsid w:val="0002485B"/>
    <w:rsid w:val="00027B24"/>
    <w:rsid w:val="00034C26"/>
    <w:rsid w:val="000369DE"/>
    <w:rsid w:val="00042C0A"/>
    <w:rsid w:val="000460EE"/>
    <w:rsid w:val="0005176C"/>
    <w:rsid w:val="00063B60"/>
    <w:rsid w:val="00066628"/>
    <w:rsid w:val="00070C0A"/>
    <w:rsid w:val="0007541F"/>
    <w:rsid w:val="00082D3B"/>
    <w:rsid w:val="000905F2"/>
    <w:rsid w:val="000930A2"/>
    <w:rsid w:val="000938A3"/>
    <w:rsid w:val="00094477"/>
    <w:rsid w:val="000A1FFF"/>
    <w:rsid w:val="000A36A9"/>
    <w:rsid w:val="000A6667"/>
    <w:rsid w:val="000B544F"/>
    <w:rsid w:val="000B5948"/>
    <w:rsid w:val="000C1B20"/>
    <w:rsid w:val="000C3C54"/>
    <w:rsid w:val="000C41D9"/>
    <w:rsid w:val="000D5A51"/>
    <w:rsid w:val="000D7621"/>
    <w:rsid w:val="000E2653"/>
    <w:rsid w:val="000E3136"/>
    <w:rsid w:val="000E5107"/>
    <w:rsid w:val="000E6FE1"/>
    <w:rsid w:val="000E780F"/>
    <w:rsid w:val="000F535B"/>
    <w:rsid w:val="000F63C1"/>
    <w:rsid w:val="000F78E8"/>
    <w:rsid w:val="001048D4"/>
    <w:rsid w:val="001058F2"/>
    <w:rsid w:val="0010669C"/>
    <w:rsid w:val="00110D0E"/>
    <w:rsid w:val="00111917"/>
    <w:rsid w:val="00115363"/>
    <w:rsid w:val="001220D7"/>
    <w:rsid w:val="00122F6E"/>
    <w:rsid w:val="001239A3"/>
    <w:rsid w:val="00130E12"/>
    <w:rsid w:val="00134A78"/>
    <w:rsid w:val="0014010A"/>
    <w:rsid w:val="00141E6A"/>
    <w:rsid w:val="001460BB"/>
    <w:rsid w:val="00157642"/>
    <w:rsid w:val="001601EC"/>
    <w:rsid w:val="00162270"/>
    <w:rsid w:val="00163D98"/>
    <w:rsid w:val="00164F53"/>
    <w:rsid w:val="0017566B"/>
    <w:rsid w:val="00183B41"/>
    <w:rsid w:val="00183ED1"/>
    <w:rsid w:val="001862B5"/>
    <w:rsid w:val="00186C70"/>
    <w:rsid w:val="00190112"/>
    <w:rsid w:val="001B11B6"/>
    <w:rsid w:val="001B4A16"/>
    <w:rsid w:val="001B62B3"/>
    <w:rsid w:val="001B69A9"/>
    <w:rsid w:val="001B71C9"/>
    <w:rsid w:val="001C3E97"/>
    <w:rsid w:val="001C42E8"/>
    <w:rsid w:val="001D3204"/>
    <w:rsid w:val="001D4193"/>
    <w:rsid w:val="001D5A1F"/>
    <w:rsid w:val="001D70B9"/>
    <w:rsid w:val="001E0352"/>
    <w:rsid w:val="001F07F7"/>
    <w:rsid w:val="001F1972"/>
    <w:rsid w:val="001F2473"/>
    <w:rsid w:val="00201D2D"/>
    <w:rsid w:val="00204EBD"/>
    <w:rsid w:val="00212317"/>
    <w:rsid w:val="00213D4B"/>
    <w:rsid w:val="0022710F"/>
    <w:rsid w:val="002271D6"/>
    <w:rsid w:val="00230159"/>
    <w:rsid w:val="00233AEC"/>
    <w:rsid w:val="00245919"/>
    <w:rsid w:val="00246474"/>
    <w:rsid w:val="002508F2"/>
    <w:rsid w:val="00250C22"/>
    <w:rsid w:val="002511AD"/>
    <w:rsid w:val="0025255A"/>
    <w:rsid w:val="002575EC"/>
    <w:rsid w:val="00262BFE"/>
    <w:rsid w:val="00277BF8"/>
    <w:rsid w:val="00282D48"/>
    <w:rsid w:val="00292A93"/>
    <w:rsid w:val="00293FB2"/>
    <w:rsid w:val="00294383"/>
    <w:rsid w:val="002A0815"/>
    <w:rsid w:val="002B6EAE"/>
    <w:rsid w:val="002B7986"/>
    <w:rsid w:val="002C3CC3"/>
    <w:rsid w:val="002C7395"/>
    <w:rsid w:val="002C796E"/>
    <w:rsid w:val="002D556D"/>
    <w:rsid w:val="002E16EC"/>
    <w:rsid w:val="002E55CA"/>
    <w:rsid w:val="002E7FD2"/>
    <w:rsid w:val="002F6FD4"/>
    <w:rsid w:val="0030046C"/>
    <w:rsid w:val="00303B32"/>
    <w:rsid w:val="003049CB"/>
    <w:rsid w:val="003057D7"/>
    <w:rsid w:val="003117CE"/>
    <w:rsid w:val="00312B06"/>
    <w:rsid w:val="00313EC7"/>
    <w:rsid w:val="0031400F"/>
    <w:rsid w:val="003140FD"/>
    <w:rsid w:val="00317D1E"/>
    <w:rsid w:val="00332321"/>
    <w:rsid w:val="00332E04"/>
    <w:rsid w:val="00335DB3"/>
    <w:rsid w:val="003365B5"/>
    <w:rsid w:val="00342CE2"/>
    <w:rsid w:val="0034438C"/>
    <w:rsid w:val="003506C3"/>
    <w:rsid w:val="00351915"/>
    <w:rsid w:val="003521D0"/>
    <w:rsid w:val="00357281"/>
    <w:rsid w:val="00357826"/>
    <w:rsid w:val="00364C0D"/>
    <w:rsid w:val="00364E39"/>
    <w:rsid w:val="003747F4"/>
    <w:rsid w:val="00376F6C"/>
    <w:rsid w:val="00380651"/>
    <w:rsid w:val="003811CB"/>
    <w:rsid w:val="00381EFC"/>
    <w:rsid w:val="003867B0"/>
    <w:rsid w:val="00387037"/>
    <w:rsid w:val="003909D2"/>
    <w:rsid w:val="0039424F"/>
    <w:rsid w:val="003A4182"/>
    <w:rsid w:val="003A7F20"/>
    <w:rsid w:val="003B2981"/>
    <w:rsid w:val="003B5E86"/>
    <w:rsid w:val="003C064E"/>
    <w:rsid w:val="003C0FE0"/>
    <w:rsid w:val="003C383A"/>
    <w:rsid w:val="003C5F41"/>
    <w:rsid w:val="003C6650"/>
    <w:rsid w:val="003D62F6"/>
    <w:rsid w:val="003E1E42"/>
    <w:rsid w:val="003E2C7E"/>
    <w:rsid w:val="003E5232"/>
    <w:rsid w:val="003F4310"/>
    <w:rsid w:val="003F4E4C"/>
    <w:rsid w:val="00400113"/>
    <w:rsid w:val="00402933"/>
    <w:rsid w:val="0040356F"/>
    <w:rsid w:val="00406D50"/>
    <w:rsid w:val="0041218B"/>
    <w:rsid w:val="00412675"/>
    <w:rsid w:val="00417DEF"/>
    <w:rsid w:val="004229C1"/>
    <w:rsid w:val="00425E1E"/>
    <w:rsid w:val="00426A02"/>
    <w:rsid w:val="00430E63"/>
    <w:rsid w:val="004318EC"/>
    <w:rsid w:val="0043225A"/>
    <w:rsid w:val="0043673B"/>
    <w:rsid w:val="0043756E"/>
    <w:rsid w:val="00437C07"/>
    <w:rsid w:val="00444140"/>
    <w:rsid w:val="0044687B"/>
    <w:rsid w:val="00447002"/>
    <w:rsid w:val="0045484A"/>
    <w:rsid w:val="004554DF"/>
    <w:rsid w:val="00456541"/>
    <w:rsid w:val="00457BDC"/>
    <w:rsid w:val="004656B4"/>
    <w:rsid w:val="00466251"/>
    <w:rsid w:val="00476BBD"/>
    <w:rsid w:val="00481CE3"/>
    <w:rsid w:val="00481D69"/>
    <w:rsid w:val="00482F0F"/>
    <w:rsid w:val="00483172"/>
    <w:rsid w:val="00490D60"/>
    <w:rsid w:val="004A7FC4"/>
    <w:rsid w:val="004B1723"/>
    <w:rsid w:val="004B1F2E"/>
    <w:rsid w:val="004B2423"/>
    <w:rsid w:val="004B3959"/>
    <w:rsid w:val="004C3F2A"/>
    <w:rsid w:val="004C5C21"/>
    <w:rsid w:val="004D6991"/>
    <w:rsid w:val="004D6F7D"/>
    <w:rsid w:val="00501F93"/>
    <w:rsid w:val="00507E96"/>
    <w:rsid w:val="00515746"/>
    <w:rsid w:val="00515C2E"/>
    <w:rsid w:val="0051728E"/>
    <w:rsid w:val="00520ADD"/>
    <w:rsid w:val="00523F32"/>
    <w:rsid w:val="00524293"/>
    <w:rsid w:val="00531638"/>
    <w:rsid w:val="00532F58"/>
    <w:rsid w:val="00533054"/>
    <w:rsid w:val="00536AAF"/>
    <w:rsid w:val="00540139"/>
    <w:rsid w:val="005408A9"/>
    <w:rsid w:val="00543A35"/>
    <w:rsid w:val="0055437A"/>
    <w:rsid w:val="0055756B"/>
    <w:rsid w:val="00565890"/>
    <w:rsid w:val="00571F6A"/>
    <w:rsid w:val="00576440"/>
    <w:rsid w:val="00584416"/>
    <w:rsid w:val="00584515"/>
    <w:rsid w:val="00587A4C"/>
    <w:rsid w:val="00596384"/>
    <w:rsid w:val="00597E13"/>
    <w:rsid w:val="005A703D"/>
    <w:rsid w:val="005B1077"/>
    <w:rsid w:val="005B24EC"/>
    <w:rsid w:val="005B4E78"/>
    <w:rsid w:val="005B5603"/>
    <w:rsid w:val="005C5DC7"/>
    <w:rsid w:val="005C7BF3"/>
    <w:rsid w:val="005E1B14"/>
    <w:rsid w:val="005E2580"/>
    <w:rsid w:val="005E461B"/>
    <w:rsid w:val="005E7592"/>
    <w:rsid w:val="005F0636"/>
    <w:rsid w:val="005F2331"/>
    <w:rsid w:val="005F263F"/>
    <w:rsid w:val="005F692A"/>
    <w:rsid w:val="00604BB2"/>
    <w:rsid w:val="006051E3"/>
    <w:rsid w:val="00612A81"/>
    <w:rsid w:val="0061380E"/>
    <w:rsid w:val="00614489"/>
    <w:rsid w:val="0061635B"/>
    <w:rsid w:val="0061770F"/>
    <w:rsid w:val="00623264"/>
    <w:rsid w:val="00626B46"/>
    <w:rsid w:val="00630151"/>
    <w:rsid w:val="00630AF0"/>
    <w:rsid w:val="00642D5A"/>
    <w:rsid w:val="0064324C"/>
    <w:rsid w:val="006455C6"/>
    <w:rsid w:val="0064654F"/>
    <w:rsid w:val="00650C41"/>
    <w:rsid w:val="006512C9"/>
    <w:rsid w:val="00651B8A"/>
    <w:rsid w:val="00655957"/>
    <w:rsid w:val="00671D1E"/>
    <w:rsid w:val="006720D6"/>
    <w:rsid w:val="00673A67"/>
    <w:rsid w:val="006805DC"/>
    <w:rsid w:val="006831DA"/>
    <w:rsid w:val="00687574"/>
    <w:rsid w:val="0069333C"/>
    <w:rsid w:val="0069340E"/>
    <w:rsid w:val="006953B3"/>
    <w:rsid w:val="006A30D6"/>
    <w:rsid w:val="006A5DC0"/>
    <w:rsid w:val="006B0946"/>
    <w:rsid w:val="006B3115"/>
    <w:rsid w:val="006B543A"/>
    <w:rsid w:val="006C2F39"/>
    <w:rsid w:val="006C3F52"/>
    <w:rsid w:val="006D29A5"/>
    <w:rsid w:val="006D3929"/>
    <w:rsid w:val="006D538F"/>
    <w:rsid w:val="006E1773"/>
    <w:rsid w:val="006E3F74"/>
    <w:rsid w:val="006E684C"/>
    <w:rsid w:val="006F07EC"/>
    <w:rsid w:val="006F0AE9"/>
    <w:rsid w:val="006F170A"/>
    <w:rsid w:val="007011DF"/>
    <w:rsid w:val="00701C62"/>
    <w:rsid w:val="00711827"/>
    <w:rsid w:val="00713F0E"/>
    <w:rsid w:val="00722D12"/>
    <w:rsid w:val="00723776"/>
    <w:rsid w:val="00725679"/>
    <w:rsid w:val="00734A65"/>
    <w:rsid w:val="0074017F"/>
    <w:rsid w:val="00741BC4"/>
    <w:rsid w:val="00750F8E"/>
    <w:rsid w:val="007546B1"/>
    <w:rsid w:val="007569A3"/>
    <w:rsid w:val="007571C8"/>
    <w:rsid w:val="00760DE4"/>
    <w:rsid w:val="00763D63"/>
    <w:rsid w:val="00765A06"/>
    <w:rsid w:val="00774510"/>
    <w:rsid w:val="007755C4"/>
    <w:rsid w:val="007819D4"/>
    <w:rsid w:val="00784417"/>
    <w:rsid w:val="00787D47"/>
    <w:rsid w:val="00790340"/>
    <w:rsid w:val="00791BDD"/>
    <w:rsid w:val="007A2A56"/>
    <w:rsid w:val="007A6447"/>
    <w:rsid w:val="007B0151"/>
    <w:rsid w:val="007B047B"/>
    <w:rsid w:val="007B11B5"/>
    <w:rsid w:val="007B1C1E"/>
    <w:rsid w:val="007C1C34"/>
    <w:rsid w:val="007C591D"/>
    <w:rsid w:val="007C75CB"/>
    <w:rsid w:val="007D1664"/>
    <w:rsid w:val="007E0E11"/>
    <w:rsid w:val="007E1E5C"/>
    <w:rsid w:val="007E27AC"/>
    <w:rsid w:val="007E605C"/>
    <w:rsid w:val="007E66C3"/>
    <w:rsid w:val="007F2364"/>
    <w:rsid w:val="007F34E9"/>
    <w:rsid w:val="00804C45"/>
    <w:rsid w:val="00804C6B"/>
    <w:rsid w:val="00807C12"/>
    <w:rsid w:val="008132DD"/>
    <w:rsid w:val="00817659"/>
    <w:rsid w:val="00817ACC"/>
    <w:rsid w:val="008216F4"/>
    <w:rsid w:val="008238A1"/>
    <w:rsid w:val="00824353"/>
    <w:rsid w:val="0082652B"/>
    <w:rsid w:val="00826E89"/>
    <w:rsid w:val="00834ACE"/>
    <w:rsid w:val="0084651C"/>
    <w:rsid w:val="008511C9"/>
    <w:rsid w:val="00853440"/>
    <w:rsid w:val="0085529D"/>
    <w:rsid w:val="008625EE"/>
    <w:rsid w:val="00867D47"/>
    <w:rsid w:val="008700D1"/>
    <w:rsid w:val="00873118"/>
    <w:rsid w:val="00875E71"/>
    <w:rsid w:val="00875FB0"/>
    <w:rsid w:val="00885A27"/>
    <w:rsid w:val="008861F9"/>
    <w:rsid w:val="008A1090"/>
    <w:rsid w:val="008B0FF3"/>
    <w:rsid w:val="008B2FF6"/>
    <w:rsid w:val="008B568C"/>
    <w:rsid w:val="008C22AD"/>
    <w:rsid w:val="008C784B"/>
    <w:rsid w:val="008E0CCD"/>
    <w:rsid w:val="008E3DBD"/>
    <w:rsid w:val="008E7141"/>
    <w:rsid w:val="008F374B"/>
    <w:rsid w:val="008F7E61"/>
    <w:rsid w:val="009001C7"/>
    <w:rsid w:val="00903683"/>
    <w:rsid w:val="00905B67"/>
    <w:rsid w:val="009139EF"/>
    <w:rsid w:val="00913B2A"/>
    <w:rsid w:val="00913FFC"/>
    <w:rsid w:val="009215B5"/>
    <w:rsid w:val="009245EF"/>
    <w:rsid w:val="00930E80"/>
    <w:rsid w:val="0093256A"/>
    <w:rsid w:val="00933CC5"/>
    <w:rsid w:val="00935AD7"/>
    <w:rsid w:val="00937F6A"/>
    <w:rsid w:val="009424D0"/>
    <w:rsid w:val="009459F9"/>
    <w:rsid w:val="0094644A"/>
    <w:rsid w:val="00950676"/>
    <w:rsid w:val="009531E2"/>
    <w:rsid w:val="009532E9"/>
    <w:rsid w:val="0095453D"/>
    <w:rsid w:val="00961A76"/>
    <w:rsid w:val="00962057"/>
    <w:rsid w:val="009620D4"/>
    <w:rsid w:val="00967F61"/>
    <w:rsid w:val="00972200"/>
    <w:rsid w:val="00974366"/>
    <w:rsid w:val="0098200C"/>
    <w:rsid w:val="009913DC"/>
    <w:rsid w:val="0099176E"/>
    <w:rsid w:val="00995B20"/>
    <w:rsid w:val="009A10D5"/>
    <w:rsid w:val="009A1B8A"/>
    <w:rsid w:val="009A30C9"/>
    <w:rsid w:val="009C0862"/>
    <w:rsid w:val="009C18D5"/>
    <w:rsid w:val="009C1EE8"/>
    <w:rsid w:val="009C5143"/>
    <w:rsid w:val="009C61A4"/>
    <w:rsid w:val="009D6469"/>
    <w:rsid w:val="009E1D21"/>
    <w:rsid w:val="009E55AB"/>
    <w:rsid w:val="009E6D54"/>
    <w:rsid w:val="009E6F72"/>
    <w:rsid w:val="009F198F"/>
    <w:rsid w:val="00A009A3"/>
    <w:rsid w:val="00A02E4A"/>
    <w:rsid w:val="00A03E61"/>
    <w:rsid w:val="00A14E57"/>
    <w:rsid w:val="00A218D0"/>
    <w:rsid w:val="00A304FE"/>
    <w:rsid w:val="00A34B7F"/>
    <w:rsid w:val="00A354CD"/>
    <w:rsid w:val="00A36B72"/>
    <w:rsid w:val="00A41B38"/>
    <w:rsid w:val="00A4382F"/>
    <w:rsid w:val="00A51477"/>
    <w:rsid w:val="00A51BBD"/>
    <w:rsid w:val="00A60682"/>
    <w:rsid w:val="00A61819"/>
    <w:rsid w:val="00A64BF4"/>
    <w:rsid w:val="00A72AAB"/>
    <w:rsid w:val="00A7320F"/>
    <w:rsid w:val="00A7329B"/>
    <w:rsid w:val="00A81303"/>
    <w:rsid w:val="00A834B0"/>
    <w:rsid w:val="00A86D10"/>
    <w:rsid w:val="00A90E3A"/>
    <w:rsid w:val="00A91487"/>
    <w:rsid w:val="00A91D7C"/>
    <w:rsid w:val="00A95D50"/>
    <w:rsid w:val="00A95EBA"/>
    <w:rsid w:val="00AA4B71"/>
    <w:rsid w:val="00AA561C"/>
    <w:rsid w:val="00AA645F"/>
    <w:rsid w:val="00AB1321"/>
    <w:rsid w:val="00AC0500"/>
    <w:rsid w:val="00AD1A2D"/>
    <w:rsid w:val="00AD5348"/>
    <w:rsid w:val="00AD67C7"/>
    <w:rsid w:val="00AD7B4F"/>
    <w:rsid w:val="00AE2726"/>
    <w:rsid w:val="00AE7992"/>
    <w:rsid w:val="00AF2BBD"/>
    <w:rsid w:val="00AF559A"/>
    <w:rsid w:val="00AF66C3"/>
    <w:rsid w:val="00AF6E4C"/>
    <w:rsid w:val="00B00F0C"/>
    <w:rsid w:val="00B02705"/>
    <w:rsid w:val="00B15A49"/>
    <w:rsid w:val="00B2441E"/>
    <w:rsid w:val="00B275B9"/>
    <w:rsid w:val="00B32ABA"/>
    <w:rsid w:val="00B569B5"/>
    <w:rsid w:val="00B62FD5"/>
    <w:rsid w:val="00B66E1D"/>
    <w:rsid w:val="00B83103"/>
    <w:rsid w:val="00B874D4"/>
    <w:rsid w:val="00B87869"/>
    <w:rsid w:val="00BC3A39"/>
    <w:rsid w:val="00BC50A8"/>
    <w:rsid w:val="00BC6099"/>
    <w:rsid w:val="00BD07AC"/>
    <w:rsid w:val="00BD76A8"/>
    <w:rsid w:val="00BD7A1A"/>
    <w:rsid w:val="00BD7EA1"/>
    <w:rsid w:val="00BE18D5"/>
    <w:rsid w:val="00BE2B17"/>
    <w:rsid w:val="00BF368E"/>
    <w:rsid w:val="00BF39F6"/>
    <w:rsid w:val="00BF48F2"/>
    <w:rsid w:val="00C07621"/>
    <w:rsid w:val="00C10A7E"/>
    <w:rsid w:val="00C1193A"/>
    <w:rsid w:val="00C11FF0"/>
    <w:rsid w:val="00C1262A"/>
    <w:rsid w:val="00C16843"/>
    <w:rsid w:val="00C26020"/>
    <w:rsid w:val="00C27116"/>
    <w:rsid w:val="00C27E27"/>
    <w:rsid w:val="00C333E4"/>
    <w:rsid w:val="00C3548F"/>
    <w:rsid w:val="00C369CF"/>
    <w:rsid w:val="00C43B7D"/>
    <w:rsid w:val="00C525C9"/>
    <w:rsid w:val="00C575D2"/>
    <w:rsid w:val="00C617FC"/>
    <w:rsid w:val="00C640D1"/>
    <w:rsid w:val="00C642B9"/>
    <w:rsid w:val="00C72999"/>
    <w:rsid w:val="00C72B59"/>
    <w:rsid w:val="00C739ED"/>
    <w:rsid w:val="00C81FBC"/>
    <w:rsid w:val="00C830D4"/>
    <w:rsid w:val="00C84FF9"/>
    <w:rsid w:val="00C914CA"/>
    <w:rsid w:val="00C956ED"/>
    <w:rsid w:val="00CA0810"/>
    <w:rsid w:val="00CA1FD6"/>
    <w:rsid w:val="00CA5161"/>
    <w:rsid w:val="00CB2566"/>
    <w:rsid w:val="00CB5024"/>
    <w:rsid w:val="00CB52A6"/>
    <w:rsid w:val="00CC2DB0"/>
    <w:rsid w:val="00CC72EE"/>
    <w:rsid w:val="00CD05A4"/>
    <w:rsid w:val="00CF355D"/>
    <w:rsid w:val="00CF3DD8"/>
    <w:rsid w:val="00CF4278"/>
    <w:rsid w:val="00CF7576"/>
    <w:rsid w:val="00D036DE"/>
    <w:rsid w:val="00D056E2"/>
    <w:rsid w:val="00D06889"/>
    <w:rsid w:val="00D070FB"/>
    <w:rsid w:val="00D0790A"/>
    <w:rsid w:val="00D145E1"/>
    <w:rsid w:val="00D16DB2"/>
    <w:rsid w:val="00D218FE"/>
    <w:rsid w:val="00D2205D"/>
    <w:rsid w:val="00D23769"/>
    <w:rsid w:val="00D25E9D"/>
    <w:rsid w:val="00D32F00"/>
    <w:rsid w:val="00D33401"/>
    <w:rsid w:val="00D374DA"/>
    <w:rsid w:val="00D546B6"/>
    <w:rsid w:val="00D552EA"/>
    <w:rsid w:val="00D648E8"/>
    <w:rsid w:val="00D6680B"/>
    <w:rsid w:val="00D679CC"/>
    <w:rsid w:val="00D74443"/>
    <w:rsid w:val="00D80F93"/>
    <w:rsid w:val="00D81944"/>
    <w:rsid w:val="00D91050"/>
    <w:rsid w:val="00D94E42"/>
    <w:rsid w:val="00DA1794"/>
    <w:rsid w:val="00DB2D0C"/>
    <w:rsid w:val="00DB328A"/>
    <w:rsid w:val="00DB3A91"/>
    <w:rsid w:val="00DD05B5"/>
    <w:rsid w:val="00DE33EC"/>
    <w:rsid w:val="00DE68C3"/>
    <w:rsid w:val="00DF5992"/>
    <w:rsid w:val="00DF5CCC"/>
    <w:rsid w:val="00DF7868"/>
    <w:rsid w:val="00E0047D"/>
    <w:rsid w:val="00E07623"/>
    <w:rsid w:val="00E1137E"/>
    <w:rsid w:val="00E1671E"/>
    <w:rsid w:val="00E206AC"/>
    <w:rsid w:val="00E27CC9"/>
    <w:rsid w:val="00E27E6F"/>
    <w:rsid w:val="00E3358D"/>
    <w:rsid w:val="00E3380B"/>
    <w:rsid w:val="00E37A42"/>
    <w:rsid w:val="00E40A07"/>
    <w:rsid w:val="00E40E51"/>
    <w:rsid w:val="00E4225D"/>
    <w:rsid w:val="00E42B7C"/>
    <w:rsid w:val="00E44932"/>
    <w:rsid w:val="00E476C5"/>
    <w:rsid w:val="00E52187"/>
    <w:rsid w:val="00E54259"/>
    <w:rsid w:val="00E54F7A"/>
    <w:rsid w:val="00E60A31"/>
    <w:rsid w:val="00E61AB7"/>
    <w:rsid w:val="00E62682"/>
    <w:rsid w:val="00E65CB2"/>
    <w:rsid w:val="00E67D38"/>
    <w:rsid w:val="00E7168F"/>
    <w:rsid w:val="00E740D2"/>
    <w:rsid w:val="00E74DA0"/>
    <w:rsid w:val="00E75FA6"/>
    <w:rsid w:val="00E771FC"/>
    <w:rsid w:val="00E82D30"/>
    <w:rsid w:val="00E85686"/>
    <w:rsid w:val="00E86EF0"/>
    <w:rsid w:val="00E87A3C"/>
    <w:rsid w:val="00E87C4D"/>
    <w:rsid w:val="00E91752"/>
    <w:rsid w:val="00E9220C"/>
    <w:rsid w:val="00E93E55"/>
    <w:rsid w:val="00E93EB2"/>
    <w:rsid w:val="00EA2861"/>
    <w:rsid w:val="00EB47F3"/>
    <w:rsid w:val="00EC1AC7"/>
    <w:rsid w:val="00EC1F2A"/>
    <w:rsid w:val="00EC23EF"/>
    <w:rsid w:val="00EC3C9E"/>
    <w:rsid w:val="00ED1A73"/>
    <w:rsid w:val="00ED1EB0"/>
    <w:rsid w:val="00EE020D"/>
    <w:rsid w:val="00EE0A9A"/>
    <w:rsid w:val="00EE1FAD"/>
    <w:rsid w:val="00EE3B77"/>
    <w:rsid w:val="00EF5958"/>
    <w:rsid w:val="00F01025"/>
    <w:rsid w:val="00F05E07"/>
    <w:rsid w:val="00F063B6"/>
    <w:rsid w:val="00F06419"/>
    <w:rsid w:val="00F13ECA"/>
    <w:rsid w:val="00F15926"/>
    <w:rsid w:val="00F21405"/>
    <w:rsid w:val="00F21907"/>
    <w:rsid w:val="00F23588"/>
    <w:rsid w:val="00F26E58"/>
    <w:rsid w:val="00F30907"/>
    <w:rsid w:val="00F3095A"/>
    <w:rsid w:val="00F42DB0"/>
    <w:rsid w:val="00F460F2"/>
    <w:rsid w:val="00F46E5E"/>
    <w:rsid w:val="00F5508E"/>
    <w:rsid w:val="00F655E7"/>
    <w:rsid w:val="00F66C72"/>
    <w:rsid w:val="00F711CD"/>
    <w:rsid w:val="00F73D28"/>
    <w:rsid w:val="00F77947"/>
    <w:rsid w:val="00F84EB7"/>
    <w:rsid w:val="00F965FC"/>
    <w:rsid w:val="00F97C24"/>
    <w:rsid w:val="00FA1247"/>
    <w:rsid w:val="00FA5629"/>
    <w:rsid w:val="00FA5A87"/>
    <w:rsid w:val="00FA5F99"/>
    <w:rsid w:val="00FB63C7"/>
    <w:rsid w:val="00FC2000"/>
    <w:rsid w:val="00FC3721"/>
    <w:rsid w:val="00FD5B66"/>
    <w:rsid w:val="00FD7D6F"/>
    <w:rsid w:val="00FE3333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602082A-59DF-42D1-836E-0949C6C02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80B"/>
    <w:rPr>
      <w:sz w:val="28"/>
      <w:szCs w:val="28"/>
      <w:lang w:eastAsia="en-US"/>
    </w:rPr>
  </w:style>
  <w:style w:type="paragraph" w:styleId="Heading1">
    <w:name w:val="heading 1"/>
    <w:basedOn w:val="Normal"/>
    <w:next w:val="Normal"/>
    <w:qFormat/>
    <w:rsid w:val="000F78E8"/>
    <w:pPr>
      <w:keepNext/>
      <w:jc w:val="center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0F78E8"/>
    <w:pPr>
      <w:keepNext/>
      <w:jc w:val="both"/>
      <w:outlineLvl w:val="1"/>
    </w:pPr>
    <w:rPr>
      <w:rFonts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0F78E8"/>
    <w:pPr>
      <w:keepNext/>
      <w:jc w:val="both"/>
      <w:outlineLvl w:val="2"/>
    </w:pPr>
    <w:rPr>
      <w:rFonts w:cs="Arial"/>
      <w:b/>
      <w:bCs/>
      <w:i/>
      <w:sz w:val="30"/>
      <w:szCs w:val="26"/>
    </w:rPr>
  </w:style>
  <w:style w:type="paragraph" w:styleId="Heading4">
    <w:name w:val="heading 4"/>
    <w:basedOn w:val="Normal"/>
    <w:next w:val="Normal"/>
    <w:qFormat/>
    <w:rsid w:val="009C18D5"/>
    <w:pPr>
      <w:keepNext/>
      <w:jc w:val="both"/>
      <w:outlineLvl w:val="3"/>
    </w:pPr>
    <w:rPr>
      <w:bCs/>
      <w:i/>
    </w:rPr>
  </w:style>
  <w:style w:type="paragraph" w:styleId="Heading5">
    <w:name w:val="heading 5"/>
    <w:basedOn w:val="Normal"/>
    <w:next w:val="Normal"/>
    <w:qFormat/>
    <w:rsid w:val="009C18D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C18D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C18D5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9C18D5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9C18D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semiHidden/>
    <w:rsid w:val="00332E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semiHidden/>
    <w:rsid w:val="009C18D5"/>
    <w:pPr>
      <w:numPr>
        <w:numId w:val="1"/>
      </w:numPr>
    </w:pPr>
  </w:style>
  <w:style w:type="numbering" w:styleId="1ai">
    <w:name w:val="Outline List 1"/>
    <w:basedOn w:val="NoList"/>
    <w:semiHidden/>
    <w:rsid w:val="009C18D5"/>
    <w:pPr>
      <w:numPr>
        <w:numId w:val="2"/>
      </w:numPr>
    </w:pPr>
  </w:style>
  <w:style w:type="numbering" w:styleId="ArticleSection">
    <w:name w:val="Outline List 3"/>
    <w:basedOn w:val="NoList"/>
    <w:semiHidden/>
    <w:rsid w:val="009C18D5"/>
    <w:pPr>
      <w:numPr>
        <w:numId w:val="3"/>
      </w:numPr>
    </w:pPr>
  </w:style>
  <w:style w:type="paragraph" w:styleId="BlockText">
    <w:name w:val="Block Text"/>
    <w:basedOn w:val="Normal"/>
    <w:semiHidden/>
    <w:rsid w:val="009C18D5"/>
    <w:pPr>
      <w:spacing w:after="120"/>
      <w:ind w:left="1440" w:right="1440"/>
    </w:pPr>
  </w:style>
  <w:style w:type="paragraph" w:styleId="BodyText">
    <w:name w:val="Body Text"/>
    <w:aliases w:val=" Char"/>
    <w:basedOn w:val="Normal"/>
    <w:link w:val="BodyTextChar"/>
    <w:semiHidden/>
    <w:rsid w:val="009C18D5"/>
    <w:pPr>
      <w:spacing w:after="120"/>
    </w:pPr>
  </w:style>
  <w:style w:type="paragraph" w:styleId="BodyText2">
    <w:name w:val="Body Text 2"/>
    <w:basedOn w:val="Normal"/>
    <w:semiHidden/>
    <w:rsid w:val="009C18D5"/>
    <w:pPr>
      <w:spacing w:after="120" w:line="480" w:lineRule="auto"/>
    </w:pPr>
  </w:style>
  <w:style w:type="paragraph" w:styleId="BodyText3">
    <w:name w:val="Body Text 3"/>
    <w:basedOn w:val="Normal"/>
    <w:semiHidden/>
    <w:rsid w:val="009C18D5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C18D5"/>
    <w:pPr>
      <w:ind w:firstLine="210"/>
    </w:pPr>
  </w:style>
  <w:style w:type="paragraph" w:styleId="BodyTextIndent">
    <w:name w:val="Body Text Indent"/>
    <w:basedOn w:val="Normal"/>
    <w:semiHidden/>
    <w:rsid w:val="009C18D5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C18D5"/>
    <w:pPr>
      <w:ind w:firstLine="210"/>
    </w:pPr>
  </w:style>
  <w:style w:type="paragraph" w:styleId="BodyTextIndent2">
    <w:name w:val="Body Text Indent 2"/>
    <w:basedOn w:val="Normal"/>
    <w:semiHidden/>
    <w:rsid w:val="009C18D5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C18D5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C18D5"/>
    <w:pPr>
      <w:ind w:left="4320"/>
    </w:pPr>
  </w:style>
  <w:style w:type="paragraph" w:styleId="Date">
    <w:name w:val="Date"/>
    <w:basedOn w:val="Normal"/>
    <w:next w:val="Normal"/>
    <w:semiHidden/>
    <w:rsid w:val="009C18D5"/>
  </w:style>
  <w:style w:type="paragraph" w:styleId="E-mailSignature">
    <w:name w:val="E-mail Signature"/>
    <w:basedOn w:val="Normal"/>
    <w:semiHidden/>
    <w:rsid w:val="009C18D5"/>
  </w:style>
  <w:style w:type="character" w:styleId="Emphasis">
    <w:name w:val="Emphasis"/>
    <w:qFormat/>
    <w:rsid w:val="009C18D5"/>
    <w:rPr>
      <w:i/>
      <w:iCs/>
    </w:rPr>
  </w:style>
  <w:style w:type="paragraph" w:styleId="EnvelopeAddress">
    <w:name w:val="envelope address"/>
    <w:basedOn w:val="Normal"/>
    <w:semiHidden/>
    <w:rsid w:val="009C18D5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rsid w:val="009C18D5"/>
    <w:rPr>
      <w:rFonts w:ascii="Arial" w:hAnsi="Arial" w:cs="Arial"/>
      <w:sz w:val="20"/>
      <w:szCs w:val="20"/>
    </w:rPr>
  </w:style>
  <w:style w:type="character" w:styleId="FollowedHyperlink">
    <w:name w:val="FollowedHyperlink"/>
    <w:uiPriority w:val="99"/>
    <w:semiHidden/>
    <w:rsid w:val="009C18D5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9C18D5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C18D5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C18D5"/>
  </w:style>
  <w:style w:type="paragraph" w:styleId="HTMLAddress">
    <w:name w:val="HTML Address"/>
    <w:basedOn w:val="Normal"/>
    <w:semiHidden/>
    <w:rsid w:val="009C18D5"/>
    <w:rPr>
      <w:i/>
      <w:iCs/>
    </w:rPr>
  </w:style>
  <w:style w:type="character" w:styleId="HTMLCite">
    <w:name w:val="HTML Cite"/>
    <w:semiHidden/>
    <w:rsid w:val="009C18D5"/>
    <w:rPr>
      <w:i/>
      <w:iCs/>
    </w:rPr>
  </w:style>
  <w:style w:type="character" w:styleId="HTMLCode">
    <w:name w:val="HTML Code"/>
    <w:semiHidden/>
    <w:rsid w:val="009C18D5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C18D5"/>
    <w:rPr>
      <w:i/>
      <w:iCs/>
    </w:rPr>
  </w:style>
  <w:style w:type="character" w:styleId="HTMLKeyboard">
    <w:name w:val="HTML Keyboard"/>
    <w:semiHidden/>
    <w:rsid w:val="009C18D5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C18D5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9C18D5"/>
    <w:rPr>
      <w:rFonts w:ascii="Courier New" w:hAnsi="Courier New" w:cs="Courier New"/>
    </w:rPr>
  </w:style>
  <w:style w:type="character" w:styleId="HTMLTypewriter">
    <w:name w:val="HTML Typewriter"/>
    <w:semiHidden/>
    <w:rsid w:val="009C18D5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C18D5"/>
    <w:rPr>
      <w:i/>
      <w:iCs/>
    </w:rPr>
  </w:style>
  <w:style w:type="character" w:styleId="Hyperlink">
    <w:name w:val="Hyperlink"/>
    <w:uiPriority w:val="99"/>
    <w:rsid w:val="009C18D5"/>
    <w:rPr>
      <w:color w:val="0000FF"/>
      <w:u w:val="single"/>
    </w:rPr>
  </w:style>
  <w:style w:type="character" w:styleId="LineNumber">
    <w:name w:val="line number"/>
    <w:basedOn w:val="DefaultParagraphFont"/>
    <w:semiHidden/>
    <w:rsid w:val="009C18D5"/>
  </w:style>
  <w:style w:type="paragraph" w:styleId="List">
    <w:name w:val="List"/>
    <w:basedOn w:val="Normal"/>
    <w:semiHidden/>
    <w:rsid w:val="009C18D5"/>
    <w:pPr>
      <w:ind w:left="360" w:hanging="360"/>
    </w:pPr>
  </w:style>
  <w:style w:type="paragraph" w:styleId="List2">
    <w:name w:val="List 2"/>
    <w:basedOn w:val="Normal"/>
    <w:semiHidden/>
    <w:rsid w:val="009C18D5"/>
    <w:pPr>
      <w:ind w:left="720" w:hanging="360"/>
    </w:pPr>
  </w:style>
  <w:style w:type="paragraph" w:styleId="List3">
    <w:name w:val="List 3"/>
    <w:basedOn w:val="Normal"/>
    <w:semiHidden/>
    <w:rsid w:val="009C18D5"/>
    <w:pPr>
      <w:ind w:left="1080" w:hanging="360"/>
    </w:pPr>
  </w:style>
  <w:style w:type="paragraph" w:styleId="List4">
    <w:name w:val="List 4"/>
    <w:basedOn w:val="Normal"/>
    <w:semiHidden/>
    <w:rsid w:val="009C18D5"/>
    <w:pPr>
      <w:ind w:left="1440" w:hanging="360"/>
    </w:pPr>
  </w:style>
  <w:style w:type="paragraph" w:styleId="List5">
    <w:name w:val="List 5"/>
    <w:basedOn w:val="Normal"/>
    <w:semiHidden/>
    <w:rsid w:val="009C18D5"/>
    <w:pPr>
      <w:ind w:left="1800" w:hanging="360"/>
    </w:pPr>
  </w:style>
  <w:style w:type="paragraph" w:styleId="ListBullet">
    <w:name w:val="List Bullet"/>
    <w:basedOn w:val="Normal"/>
    <w:semiHidden/>
    <w:rsid w:val="009C18D5"/>
    <w:pPr>
      <w:numPr>
        <w:numId w:val="4"/>
      </w:numPr>
    </w:pPr>
  </w:style>
  <w:style w:type="paragraph" w:styleId="ListBullet2">
    <w:name w:val="List Bullet 2"/>
    <w:basedOn w:val="Normal"/>
    <w:semiHidden/>
    <w:rsid w:val="009C18D5"/>
    <w:pPr>
      <w:numPr>
        <w:numId w:val="5"/>
      </w:numPr>
    </w:pPr>
  </w:style>
  <w:style w:type="paragraph" w:styleId="ListBullet3">
    <w:name w:val="List Bullet 3"/>
    <w:basedOn w:val="Normal"/>
    <w:semiHidden/>
    <w:rsid w:val="009C18D5"/>
    <w:pPr>
      <w:numPr>
        <w:numId w:val="6"/>
      </w:numPr>
    </w:pPr>
  </w:style>
  <w:style w:type="paragraph" w:styleId="ListBullet4">
    <w:name w:val="List Bullet 4"/>
    <w:basedOn w:val="Normal"/>
    <w:semiHidden/>
    <w:rsid w:val="009C18D5"/>
    <w:pPr>
      <w:numPr>
        <w:numId w:val="7"/>
      </w:numPr>
    </w:pPr>
  </w:style>
  <w:style w:type="paragraph" w:styleId="ListBullet5">
    <w:name w:val="List Bullet 5"/>
    <w:basedOn w:val="Normal"/>
    <w:semiHidden/>
    <w:rsid w:val="009C18D5"/>
    <w:pPr>
      <w:numPr>
        <w:numId w:val="8"/>
      </w:numPr>
    </w:pPr>
  </w:style>
  <w:style w:type="paragraph" w:styleId="ListContinue">
    <w:name w:val="List Continue"/>
    <w:basedOn w:val="Normal"/>
    <w:semiHidden/>
    <w:rsid w:val="009C18D5"/>
    <w:pPr>
      <w:spacing w:after="120"/>
      <w:ind w:left="360"/>
    </w:pPr>
  </w:style>
  <w:style w:type="paragraph" w:styleId="ListContinue2">
    <w:name w:val="List Continue 2"/>
    <w:basedOn w:val="Normal"/>
    <w:semiHidden/>
    <w:rsid w:val="009C18D5"/>
    <w:pPr>
      <w:spacing w:after="120"/>
      <w:ind w:left="720"/>
    </w:pPr>
  </w:style>
  <w:style w:type="paragraph" w:styleId="ListContinue3">
    <w:name w:val="List Continue 3"/>
    <w:basedOn w:val="Normal"/>
    <w:semiHidden/>
    <w:rsid w:val="009C18D5"/>
    <w:pPr>
      <w:spacing w:after="120"/>
      <w:ind w:left="1080"/>
    </w:pPr>
  </w:style>
  <w:style w:type="paragraph" w:styleId="ListContinue4">
    <w:name w:val="List Continue 4"/>
    <w:basedOn w:val="Normal"/>
    <w:semiHidden/>
    <w:rsid w:val="009C18D5"/>
    <w:pPr>
      <w:spacing w:after="120"/>
      <w:ind w:left="1440"/>
    </w:pPr>
  </w:style>
  <w:style w:type="paragraph" w:styleId="ListContinue5">
    <w:name w:val="List Continue 5"/>
    <w:basedOn w:val="Normal"/>
    <w:semiHidden/>
    <w:rsid w:val="009C18D5"/>
    <w:pPr>
      <w:spacing w:after="120"/>
      <w:ind w:left="1800"/>
    </w:pPr>
  </w:style>
  <w:style w:type="paragraph" w:styleId="ListNumber">
    <w:name w:val="List Number"/>
    <w:basedOn w:val="Normal"/>
    <w:semiHidden/>
    <w:rsid w:val="009C18D5"/>
    <w:pPr>
      <w:numPr>
        <w:numId w:val="9"/>
      </w:numPr>
    </w:pPr>
  </w:style>
  <w:style w:type="paragraph" w:styleId="ListNumber2">
    <w:name w:val="List Number 2"/>
    <w:basedOn w:val="Normal"/>
    <w:semiHidden/>
    <w:rsid w:val="009C18D5"/>
    <w:pPr>
      <w:numPr>
        <w:numId w:val="10"/>
      </w:numPr>
    </w:pPr>
  </w:style>
  <w:style w:type="paragraph" w:styleId="ListNumber3">
    <w:name w:val="List Number 3"/>
    <w:basedOn w:val="Normal"/>
    <w:semiHidden/>
    <w:rsid w:val="009C18D5"/>
    <w:pPr>
      <w:numPr>
        <w:numId w:val="11"/>
      </w:numPr>
    </w:pPr>
  </w:style>
  <w:style w:type="paragraph" w:styleId="ListNumber4">
    <w:name w:val="List Number 4"/>
    <w:basedOn w:val="Normal"/>
    <w:semiHidden/>
    <w:rsid w:val="009C18D5"/>
    <w:pPr>
      <w:numPr>
        <w:numId w:val="12"/>
      </w:numPr>
    </w:pPr>
  </w:style>
  <w:style w:type="paragraph" w:styleId="ListNumber5">
    <w:name w:val="List Number 5"/>
    <w:basedOn w:val="Normal"/>
    <w:semiHidden/>
    <w:rsid w:val="009C18D5"/>
    <w:pPr>
      <w:numPr>
        <w:numId w:val="13"/>
      </w:numPr>
    </w:pPr>
  </w:style>
  <w:style w:type="paragraph" w:styleId="MessageHeader">
    <w:name w:val="Message Header"/>
    <w:basedOn w:val="Normal"/>
    <w:semiHidden/>
    <w:rsid w:val="009C18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rsid w:val="009C18D5"/>
    <w:rPr>
      <w:sz w:val="24"/>
      <w:szCs w:val="24"/>
    </w:rPr>
  </w:style>
  <w:style w:type="paragraph" w:styleId="NormalIndent">
    <w:name w:val="Normal Indent"/>
    <w:basedOn w:val="Normal"/>
    <w:semiHidden/>
    <w:rsid w:val="009C18D5"/>
    <w:pPr>
      <w:ind w:left="720"/>
    </w:pPr>
  </w:style>
  <w:style w:type="paragraph" w:styleId="NoteHeading">
    <w:name w:val="Note Heading"/>
    <w:basedOn w:val="Normal"/>
    <w:next w:val="Normal"/>
    <w:semiHidden/>
    <w:rsid w:val="009C18D5"/>
  </w:style>
  <w:style w:type="character" w:styleId="PageNumber">
    <w:name w:val="page number"/>
    <w:basedOn w:val="DefaultParagraphFont"/>
    <w:semiHidden/>
    <w:rsid w:val="009C18D5"/>
  </w:style>
  <w:style w:type="paragraph" w:styleId="PlainText">
    <w:name w:val="Plain Text"/>
    <w:basedOn w:val="Normal"/>
    <w:semiHidden/>
    <w:rsid w:val="009C18D5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9C18D5"/>
  </w:style>
  <w:style w:type="paragraph" w:styleId="Signature">
    <w:name w:val="Signature"/>
    <w:basedOn w:val="Normal"/>
    <w:semiHidden/>
    <w:rsid w:val="009C18D5"/>
    <w:pPr>
      <w:ind w:left="4320"/>
    </w:pPr>
  </w:style>
  <w:style w:type="character" w:styleId="Strong">
    <w:name w:val="Strong"/>
    <w:qFormat/>
    <w:rsid w:val="009C18D5"/>
    <w:rPr>
      <w:b/>
      <w:bCs/>
    </w:rPr>
  </w:style>
  <w:style w:type="paragraph" w:styleId="Subtitle">
    <w:name w:val="Subtitle"/>
    <w:basedOn w:val="Normal"/>
    <w:qFormat/>
    <w:rsid w:val="009C18D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9C18D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C18D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C18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C18D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C18D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C18D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C18D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C18D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C18D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C18D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C18D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C18D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C18D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C18D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C18D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C18D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C18D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9C18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C18D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C18D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C18D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C18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C18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C18D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C18D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C18D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C18D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C18D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C18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C18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C18D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C18D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C18D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C18D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C18D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C18D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C18D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C18D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C18D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C18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C18D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C18D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C18D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C18D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C1">
    <w:name w:val="toc 1"/>
    <w:basedOn w:val="Normal"/>
    <w:next w:val="Normal"/>
    <w:autoRedefine/>
    <w:semiHidden/>
    <w:rsid w:val="00E52187"/>
  </w:style>
  <w:style w:type="paragraph" w:styleId="TOC2">
    <w:name w:val="toc 2"/>
    <w:basedOn w:val="Normal"/>
    <w:next w:val="Normal"/>
    <w:autoRedefine/>
    <w:semiHidden/>
    <w:rsid w:val="00E52187"/>
    <w:pPr>
      <w:ind w:left="280"/>
    </w:pPr>
  </w:style>
  <w:style w:type="paragraph" w:styleId="TOC3">
    <w:name w:val="toc 3"/>
    <w:basedOn w:val="Normal"/>
    <w:next w:val="Normal"/>
    <w:autoRedefine/>
    <w:semiHidden/>
    <w:rsid w:val="00E52187"/>
    <w:pPr>
      <w:ind w:left="560"/>
    </w:pPr>
  </w:style>
  <w:style w:type="paragraph" w:styleId="BalloonText">
    <w:name w:val="Balloon Text"/>
    <w:basedOn w:val="Normal"/>
    <w:link w:val="BalloonTextChar"/>
    <w:uiPriority w:val="99"/>
    <w:semiHidden/>
    <w:rsid w:val="00B2441E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2E7FD2"/>
    <w:pPr>
      <w:ind w:left="840"/>
    </w:pPr>
  </w:style>
  <w:style w:type="character" w:customStyle="1" w:styleId="Heading3Char">
    <w:name w:val="Heading 3 Char"/>
    <w:link w:val="Heading3"/>
    <w:rsid w:val="000F78E8"/>
    <w:rPr>
      <w:rFonts w:cs="Arial"/>
      <w:b/>
      <w:bCs/>
      <w:i/>
      <w:sz w:val="30"/>
      <w:szCs w:val="26"/>
      <w:lang w:val="en-US" w:eastAsia="en-US" w:bidi="ar-SA"/>
    </w:rPr>
  </w:style>
  <w:style w:type="character" w:customStyle="1" w:styleId="BodyTextChar">
    <w:name w:val="Body Text Char"/>
    <w:aliases w:val=" Char Char"/>
    <w:link w:val="BodyText"/>
    <w:rsid w:val="00C26020"/>
    <w:rPr>
      <w:sz w:val="28"/>
      <w:szCs w:val="28"/>
      <w:lang w:val="en-US" w:eastAsia="en-US" w:bidi="ar-SA"/>
    </w:rPr>
  </w:style>
  <w:style w:type="paragraph" w:styleId="DocumentMap">
    <w:name w:val="Document Map"/>
    <w:basedOn w:val="Normal"/>
    <w:semiHidden/>
    <w:rsid w:val="00010CD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OC5">
    <w:name w:val="toc 5"/>
    <w:basedOn w:val="Normal"/>
    <w:next w:val="Normal"/>
    <w:autoRedefine/>
    <w:semiHidden/>
    <w:rsid w:val="006E3F74"/>
    <w:pPr>
      <w:ind w:left="960"/>
    </w:pPr>
    <w:rPr>
      <w:sz w:val="24"/>
      <w:szCs w:val="24"/>
    </w:rPr>
  </w:style>
  <w:style w:type="paragraph" w:styleId="TOC6">
    <w:name w:val="toc 6"/>
    <w:basedOn w:val="Normal"/>
    <w:next w:val="Normal"/>
    <w:autoRedefine/>
    <w:semiHidden/>
    <w:rsid w:val="006E3F74"/>
    <w:pPr>
      <w:ind w:left="1200"/>
    </w:pPr>
    <w:rPr>
      <w:sz w:val="24"/>
      <w:szCs w:val="24"/>
    </w:rPr>
  </w:style>
  <w:style w:type="paragraph" w:styleId="TOC7">
    <w:name w:val="toc 7"/>
    <w:basedOn w:val="Normal"/>
    <w:next w:val="Normal"/>
    <w:autoRedefine/>
    <w:semiHidden/>
    <w:rsid w:val="006E3F74"/>
    <w:pPr>
      <w:ind w:left="1440"/>
    </w:pPr>
    <w:rPr>
      <w:sz w:val="24"/>
      <w:szCs w:val="24"/>
    </w:rPr>
  </w:style>
  <w:style w:type="paragraph" w:styleId="TOC8">
    <w:name w:val="toc 8"/>
    <w:basedOn w:val="Normal"/>
    <w:next w:val="Normal"/>
    <w:autoRedefine/>
    <w:semiHidden/>
    <w:rsid w:val="006E3F74"/>
    <w:pPr>
      <w:ind w:left="1680"/>
    </w:pPr>
    <w:rPr>
      <w:sz w:val="24"/>
      <w:szCs w:val="24"/>
    </w:rPr>
  </w:style>
  <w:style w:type="paragraph" w:styleId="TOC9">
    <w:name w:val="toc 9"/>
    <w:basedOn w:val="Normal"/>
    <w:next w:val="Normal"/>
    <w:autoRedefine/>
    <w:semiHidden/>
    <w:rsid w:val="006E3F74"/>
    <w:pPr>
      <w:ind w:left="192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A1FD6"/>
    <w:pPr>
      <w:spacing w:after="200" w:line="276" w:lineRule="auto"/>
      <w:ind w:left="720"/>
      <w:contextualSpacing/>
    </w:pPr>
    <w:rPr>
      <w:rFonts w:ascii="Calibri" w:eastAsia="MS Mincho" w:hAnsi="Calibri"/>
      <w:sz w:val="22"/>
      <w:szCs w:val="22"/>
      <w:lang w:eastAsia="ja-JP"/>
    </w:rPr>
  </w:style>
  <w:style w:type="paragraph" w:customStyle="1" w:styleId="CharCharChar">
    <w:name w:val="Char Char Char"/>
    <w:basedOn w:val="Normal"/>
    <w:next w:val="Normal"/>
    <w:autoRedefine/>
    <w:semiHidden/>
    <w:rsid w:val="000F63C1"/>
    <w:pPr>
      <w:spacing w:before="120" w:after="120" w:line="312" w:lineRule="auto"/>
    </w:pPr>
  </w:style>
  <w:style w:type="paragraph" w:customStyle="1" w:styleId="Default">
    <w:name w:val="Default"/>
    <w:rsid w:val="000F63C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st">
    <w:name w:val="st"/>
    <w:rsid w:val="00A7320F"/>
  </w:style>
  <w:style w:type="paragraph" w:customStyle="1" w:styleId="font0">
    <w:name w:val="font0"/>
    <w:basedOn w:val="Normal"/>
    <w:rsid w:val="00444140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  <w:lang w:eastAsia="zh-CN"/>
    </w:rPr>
  </w:style>
  <w:style w:type="paragraph" w:customStyle="1" w:styleId="xl64">
    <w:name w:val="xl64"/>
    <w:basedOn w:val="Normal"/>
    <w:rsid w:val="00444140"/>
    <w:pPr>
      <w:pBdr>
        <w:top w:val="single" w:sz="8" w:space="0" w:color="1A69BF"/>
        <w:left w:val="single" w:sz="8" w:space="0" w:color="C7E6FF"/>
        <w:bottom w:val="single" w:sz="8" w:space="0" w:color="1A69BF"/>
        <w:right w:val="single" w:sz="8" w:space="0" w:color="C7E6FF"/>
      </w:pBdr>
      <w:shd w:val="clear" w:color="000000" w:fill="1A69BF"/>
      <w:spacing w:before="100" w:beforeAutospacing="1" w:after="100" w:afterAutospacing="1"/>
      <w:jc w:val="center"/>
      <w:textAlignment w:val="top"/>
    </w:pPr>
    <w:rPr>
      <w:color w:val="FFFFFF"/>
      <w:sz w:val="24"/>
      <w:szCs w:val="24"/>
      <w:lang w:eastAsia="zh-CN"/>
    </w:rPr>
  </w:style>
  <w:style w:type="paragraph" w:customStyle="1" w:styleId="xl65">
    <w:name w:val="xl65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0" w:color="C7E6FF"/>
      </w:pBdr>
      <w:spacing w:before="100" w:beforeAutospacing="1" w:after="100" w:afterAutospacing="1"/>
      <w:textAlignment w:val="top"/>
    </w:pPr>
    <w:rPr>
      <w:color w:val="0000FF"/>
      <w:sz w:val="24"/>
      <w:szCs w:val="24"/>
      <w:u w:val="single"/>
      <w:lang w:eastAsia="zh-CN"/>
    </w:rPr>
  </w:style>
  <w:style w:type="paragraph" w:customStyle="1" w:styleId="xl66">
    <w:name w:val="xl66"/>
    <w:basedOn w:val="Normal"/>
    <w:rsid w:val="00444140"/>
    <w:pPr>
      <w:pBdr>
        <w:left w:val="single" w:sz="8" w:space="0" w:color="C7E6FF"/>
        <w:right w:val="single" w:sz="8" w:space="0" w:color="C7E6FF"/>
      </w:pBdr>
      <w:spacing w:before="100" w:beforeAutospacing="1" w:after="100" w:afterAutospacing="1"/>
      <w:textAlignment w:val="top"/>
    </w:pPr>
    <w:rPr>
      <w:b/>
      <w:bCs/>
      <w:sz w:val="24"/>
      <w:szCs w:val="24"/>
      <w:lang w:eastAsia="zh-CN"/>
    </w:rPr>
  </w:style>
  <w:style w:type="paragraph" w:customStyle="1" w:styleId="xl67">
    <w:name w:val="xl67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0" w:color="C7E6FF"/>
      </w:pBdr>
      <w:spacing w:before="100" w:beforeAutospacing="1" w:after="100" w:afterAutospacing="1"/>
      <w:textAlignment w:val="top"/>
    </w:pPr>
    <w:rPr>
      <w:b/>
      <w:bCs/>
      <w:sz w:val="24"/>
      <w:szCs w:val="24"/>
      <w:lang w:eastAsia="zh-CN"/>
    </w:rPr>
  </w:style>
  <w:style w:type="paragraph" w:customStyle="1" w:styleId="xl68">
    <w:name w:val="xl68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0" w:color="C7E6FF"/>
      </w:pBdr>
      <w:shd w:val="clear" w:color="000000" w:fill="EEF8FF"/>
      <w:spacing w:before="100" w:beforeAutospacing="1" w:after="100" w:afterAutospacing="1"/>
      <w:textAlignment w:val="top"/>
    </w:pPr>
    <w:rPr>
      <w:color w:val="0000FF"/>
      <w:sz w:val="24"/>
      <w:szCs w:val="24"/>
      <w:u w:val="single"/>
      <w:lang w:eastAsia="zh-CN"/>
    </w:rPr>
  </w:style>
  <w:style w:type="paragraph" w:customStyle="1" w:styleId="xl69">
    <w:name w:val="xl69"/>
    <w:basedOn w:val="Normal"/>
    <w:rsid w:val="00444140"/>
    <w:pPr>
      <w:pBdr>
        <w:left w:val="single" w:sz="8" w:space="0" w:color="C7E6FF"/>
        <w:right w:val="single" w:sz="8" w:space="0" w:color="C7E6FF"/>
      </w:pBdr>
      <w:shd w:val="clear" w:color="000000" w:fill="EEF8FF"/>
      <w:spacing w:before="100" w:beforeAutospacing="1" w:after="100" w:afterAutospacing="1"/>
      <w:textAlignment w:val="top"/>
    </w:pPr>
    <w:rPr>
      <w:b/>
      <w:bCs/>
      <w:sz w:val="24"/>
      <w:szCs w:val="24"/>
      <w:lang w:eastAsia="zh-CN"/>
    </w:rPr>
  </w:style>
  <w:style w:type="paragraph" w:customStyle="1" w:styleId="xl70">
    <w:name w:val="xl70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0" w:color="C7E6FF"/>
      </w:pBdr>
      <w:shd w:val="clear" w:color="000000" w:fill="EEF8FF"/>
      <w:spacing w:before="100" w:beforeAutospacing="1" w:after="100" w:afterAutospacing="1"/>
      <w:textAlignment w:val="top"/>
    </w:pPr>
    <w:rPr>
      <w:b/>
      <w:bCs/>
      <w:sz w:val="24"/>
      <w:szCs w:val="24"/>
      <w:lang w:eastAsia="zh-CN"/>
    </w:rPr>
  </w:style>
  <w:style w:type="paragraph" w:customStyle="1" w:styleId="xl71">
    <w:name w:val="xl71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0" w:color="C7E6FF"/>
      </w:pBdr>
      <w:shd w:val="clear" w:color="000000" w:fill="EEF8FF"/>
      <w:spacing w:before="100" w:beforeAutospacing="1" w:after="100" w:afterAutospacing="1"/>
      <w:textAlignment w:val="top"/>
    </w:pPr>
    <w:rPr>
      <w:color w:val="0000FF"/>
      <w:sz w:val="24"/>
      <w:szCs w:val="24"/>
      <w:u w:val="single"/>
      <w:lang w:eastAsia="zh-CN"/>
    </w:rPr>
  </w:style>
  <w:style w:type="paragraph" w:customStyle="1" w:styleId="xl72">
    <w:name w:val="xl72"/>
    <w:basedOn w:val="Normal"/>
    <w:rsid w:val="00444140"/>
    <w:pPr>
      <w:spacing w:before="100" w:beforeAutospacing="1" w:after="100" w:afterAutospacing="1"/>
      <w:jc w:val="center"/>
    </w:pPr>
    <w:rPr>
      <w:b/>
      <w:bCs/>
      <w:sz w:val="48"/>
      <w:szCs w:val="48"/>
      <w:lang w:eastAsia="zh-CN"/>
    </w:rPr>
  </w:style>
  <w:style w:type="paragraph" w:customStyle="1" w:styleId="xl73">
    <w:name w:val="xl73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74">
    <w:name w:val="xl74"/>
    <w:basedOn w:val="Normal"/>
    <w:rsid w:val="00444140"/>
    <w:pPr>
      <w:pBdr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75">
    <w:name w:val="xl75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76">
    <w:name w:val="xl76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77">
    <w:name w:val="xl77"/>
    <w:basedOn w:val="Normal"/>
    <w:rsid w:val="00444140"/>
    <w:pPr>
      <w:pBdr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78">
    <w:name w:val="xl78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79">
    <w:name w:val="xl79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80">
    <w:name w:val="xl80"/>
    <w:basedOn w:val="Normal"/>
    <w:rsid w:val="00444140"/>
    <w:pPr>
      <w:pBdr>
        <w:left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81">
    <w:name w:val="xl81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82">
    <w:name w:val="xl82"/>
    <w:basedOn w:val="Normal"/>
    <w:rsid w:val="00444140"/>
    <w:pPr>
      <w:pBdr>
        <w:top w:val="single" w:sz="8" w:space="0" w:color="C7E6FF"/>
        <w:left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83">
    <w:name w:val="xl83"/>
    <w:basedOn w:val="Normal"/>
    <w:rsid w:val="00444140"/>
    <w:pPr>
      <w:pBdr>
        <w:left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84">
    <w:name w:val="xl84"/>
    <w:basedOn w:val="Normal"/>
    <w:rsid w:val="00444140"/>
    <w:pPr>
      <w:pBdr>
        <w:left w:val="single" w:sz="8" w:space="0" w:color="C7E6FF"/>
        <w:bottom w:val="single" w:sz="8" w:space="0" w:color="C7E6FF"/>
        <w:right w:val="single" w:sz="8" w:space="16" w:color="C7E6FF"/>
      </w:pBdr>
      <w:shd w:val="clear" w:color="000000" w:fill="EEF8FF"/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paragraph" w:customStyle="1" w:styleId="xl85">
    <w:name w:val="xl85"/>
    <w:basedOn w:val="Normal"/>
    <w:rsid w:val="00444140"/>
    <w:pPr>
      <w:pBdr>
        <w:top w:val="single" w:sz="8" w:space="0" w:color="1A69BF"/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sz w:val="24"/>
      <w:szCs w:val="24"/>
      <w:lang w:eastAsia="zh-CN"/>
    </w:rPr>
  </w:style>
  <w:style w:type="paragraph" w:customStyle="1" w:styleId="xl86">
    <w:name w:val="xl86"/>
    <w:basedOn w:val="Normal"/>
    <w:rsid w:val="00444140"/>
    <w:pPr>
      <w:pBdr>
        <w:top w:val="single" w:sz="8" w:space="0" w:color="1A69BF"/>
        <w:left w:val="single" w:sz="8" w:space="0" w:color="C7E6FF"/>
        <w:right w:val="single" w:sz="8" w:space="16" w:color="C7E6FF"/>
      </w:pBdr>
      <w:spacing w:before="100" w:beforeAutospacing="1" w:after="100" w:afterAutospacing="1"/>
      <w:ind w:firstLineChars="200" w:firstLine="200"/>
      <w:jc w:val="right"/>
      <w:textAlignment w:val="top"/>
    </w:pPr>
    <w:rPr>
      <w:color w:val="004A9B"/>
      <w:sz w:val="24"/>
      <w:szCs w:val="24"/>
      <w:lang w:eastAsia="zh-CN"/>
    </w:rPr>
  </w:style>
  <w:style w:type="character" w:styleId="CommentReference">
    <w:name w:val="annotation reference"/>
    <w:basedOn w:val="DefaultParagraphFont"/>
    <w:uiPriority w:val="99"/>
    <w:unhideWhenUsed/>
    <w:rsid w:val="004441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4140"/>
    <w:pPr>
      <w:spacing w:after="200"/>
    </w:pPr>
    <w:rPr>
      <w:rFonts w:ascii="Arial" w:eastAsia="SimSun" w:hAnsi="Arial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4140"/>
    <w:rPr>
      <w:rFonts w:ascii="Arial" w:eastAsia="SimSu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4441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444140"/>
    <w:rPr>
      <w:rFonts w:ascii="Arial" w:eastAsia="SimSun" w:hAnsi="Arial"/>
      <w:b/>
      <w:bCs/>
    </w:rPr>
  </w:style>
  <w:style w:type="paragraph" w:styleId="Revision">
    <w:name w:val="Revision"/>
    <w:hidden/>
    <w:uiPriority w:val="99"/>
    <w:semiHidden/>
    <w:rsid w:val="00444140"/>
    <w:rPr>
      <w:rFonts w:ascii="Arial" w:eastAsia="SimSun" w:hAnsi="Arial"/>
      <w:sz w:val="24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140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21405"/>
    <w:rPr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0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8D8DED-85E0-4509-A4DD-C9317D7DC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AO THÔNG VẬN TẢI</vt:lpstr>
    </vt:vector>
  </TitlesOfParts>
  <Company>&lt;arabianhorse&gt;</Company>
  <LinksUpToDate>false</LinksUpToDate>
  <CharactersWithSpaces>1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AO THÔNG VẬN TẢI</dc:title>
  <dc:creator>VAIO</dc:creator>
  <cp:lastModifiedBy>Luong Tran</cp:lastModifiedBy>
  <cp:revision>35</cp:revision>
  <cp:lastPrinted>2018-11-15T03:50:00Z</cp:lastPrinted>
  <dcterms:created xsi:type="dcterms:W3CDTF">2019-01-30T00:59:00Z</dcterms:created>
  <dcterms:modified xsi:type="dcterms:W3CDTF">2019-09-11T03:28:00Z</dcterms:modified>
</cp:coreProperties>
</file>